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125FBF" w14:textId="5F93E7EA" w:rsidR="00BC5D30" w:rsidRDefault="00BC5D30" w:rsidP="0096331D">
      <w:pPr>
        <w:pStyle w:val="Heading2"/>
        <w:tabs>
          <w:tab w:val="left" w:pos="0"/>
          <w:tab w:val="left" w:pos="90"/>
        </w:tabs>
        <w:spacing w:before="60" w:after="60"/>
      </w:pPr>
      <w:r>
        <w:rPr>
          <w:noProof/>
        </w:rPr>
        <w:drawing>
          <wp:inline distT="0" distB="0" distL="0" distR="0" wp14:anchorId="242A321C" wp14:editId="022ABF0F">
            <wp:extent cx="2639390" cy="11333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83141" cy="1152127"/>
                    </a:xfrm>
                    <a:prstGeom prst="rect">
                      <a:avLst/>
                    </a:prstGeom>
                    <a:noFill/>
                    <a:ln>
                      <a:noFill/>
                    </a:ln>
                  </pic:spPr>
                </pic:pic>
              </a:graphicData>
            </a:graphic>
          </wp:inline>
        </w:drawing>
      </w:r>
      <w:r>
        <w:br w:type="column"/>
      </w:r>
      <w:r>
        <w:t>Architectural Control Committee</w:t>
      </w:r>
      <w:r w:rsidR="00F200B5">
        <w:t xml:space="preserve">     </w:t>
      </w:r>
      <w:r w:rsidR="00F200B5" w:rsidRPr="00F91CE1">
        <w:rPr>
          <w:b/>
          <w:i/>
          <w:sz w:val="20"/>
          <w:szCs w:val="20"/>
        </w:rPr>
        <w:t>Page 1 of 3</w:t>
      </w:r>
    </w:p>
    <w:p w14:paraId="50F00CDC" w14:textId="2DEF1556" w:rsidR="00BC5D30" w:rsidRDefault="00BC5D30" w:rsidP="0080239C">
      <w:pPr>
        <w:pStyle w:val="Heading2"/>
        <w:tabs>
          <w:tab w:val="left" w:pos="0"/>
          <w:tab w:val="left" w:pos="90"/>
        </w:tabs>
        <w:spacing w:before="0"/>
        <w:jc w:val="right"/>
      </w:pPr>
      <w:r>
        <w:t>Plan and Specification Review Determination</w:t>
      </w:r>
    </w:p>
    <w:p w14:paraId="48124821" w14:textId="4EE88274" w:rsidR="00BC5D30" w:rsidRPr="0076371D" w:rsidRDefault="00901E05" w:rsidP="0080239C">
      <w:pPr>
        <w:pStyle w:val="Heading1"/>
        <w:tabs>
          <w:tab w:val="left" w:pos="0"/>
          <w:tab w:val="left" w:pos="90"/>
        </w:tabs>
        <w:spacing w:before="0"/>
        <w:jc w:val="right"/>
        <w:rPr>
          <w:rStyle w:val="Strong"/>
          <w:sz w:val="28"/>
          <w:szCs w:val="28"/>
        </w:rPr>
      </w:pPr>
      <w:r w:rsidRPr="0076371D">
        <w:rPr>
          <w:rStyle w:val="Strong"/>
          <w:sz w:val="28"/>
          <w:szCs w:val="28"/>
        </w:rPr>
        <w:t>TREE</w:t>
      </w:r>
      <w:r w:rsidR="0076371D">
        <w:rPr>
          <w:rStyle w:val="Strong"/>
          <w:sz w:val="28"/>
          <w:szCs w:val="28"/>
        </w:rPr>
        <w:t xml:space="preserve"> TRIM /</w:t>
      </w:r>
      <w:r w:rsidRPr="0076371D">
        <w:rPr>
          <w:rStyle w:val="Strong"/>
          <w:sz w:val="28"/>
          <w:szCs w:val="28"/>
        </w:rPr>
        <w:t xml:space="preserve"> REMOVAL</w:t>
      </w:r>
      <w:r w:rsidR="00BC5D30" w:rsidRPr="0076371D">
        <w:rPr>
          <w:rStyle w:val="Strong"/>
          <w:sz w:val="28"/>
          <w:szCs w:val="28"/>
        </w:rPr>
        <w:t xml:space="preserve"> APPLICATION</w:t>
      </w:r>
    </w:p>
    <w:p w14:paraId="5EF53E0B" w14:textId="2D24B534" w:rsidR="00BC5D30" w:rsidRPr="002A08DB" w:rsidRDefault="00BC5D30" w:rsidP="00131B92">
      <w:pPr>
        <w:pStyle w:val="Subtitle"/>
        <w:tabs>
          <w:tab w:val="left" w:pos="0"/>
          <w:tab w:val="left" w:pos="90"/>
        </w:tabs>
        <w:jc w:val="both"/>
        <w:rPr>
          <w:rStyle w:val="SubtleEmphasis"/>
          <w:i w:val="0"/>
          <w:sz w:val="16"/>
          <w:szCs w:val="16"/>
        </w:rPr>
        <w:sectPr w:rsidR="00BC5D30" w:rsidRPr="002A08DB" w:rsidSect="00BC5D30">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num="2" w:space="720"/>
          <w:docGrid w:linePitch="360"/>
        </w:sectPr>
      </w:pPr>
      <w:r w:rsidRPr="002A08DB">
        <w:rPr>
          <w:rStyle w:val="SubtleEmphasis"/>
          <w:sz w:val="16"/>
          <w:szCs w:val="16"/>
        </w:rPr>
        <w:t xml:space="preserve">ACC approval includes aesthetic features only and does not imply or warrant any structural integrity. This approval is not based on an engineering review of the site plan or structure. </w:t>
      </w:r>
      <w:r w:rsidRPr="002A08DB">
        <w:rPr>
          <w:rStyle w:val="SubtleEmphasis"/>
          <w:i w:val="0"/>
          <w:sz w:val="16"/>
          <w:szCs w:val="16"/>
        </w:rPr>
        <w:t xml:space="preserve">Please note: You may need the City of Mill Creek’s approval </w:t>
      </w:r>
      <w:hyperlink r:id="rId19" w:history="1">
        <w:r w:rsidR="00674C56" w:rsidRPr="00471A97">
          <w:rPr>
            <w:rStyle w:val="Hyperlink"/>
            <w:sz w:val="16"/>
            <w:szCs w:val="16"/>
          </w:rPr>
          <w:t>www.cityofmillcreek.com</w:t>
        </w:r>
      </w:hyperlink>
      <w:r w:rsidR="00674C56">
        <w:rPr>
          <w:rStyle w:val="SubtleEmphasis"/>
          <w:i w:val="0"/>
          <w:sz w:val="16"/>
          <w:szCs w:val="16"/>
        </w:rPr>
        <w:t xml:space="preserve">. </w:t>
      </w:r>
    </w:p>
    <w:tbl>
      <w:tblPr>
        <w:tblStyle w:val="TableGrid"/>
        <w:tblW w:w="0" w:type="auto"/>
        <w:tblLook w:val="04A0" w:firstRow="1" w:lastRow="0" w:firstColumn="1" w:lastColumn="0" w:noHBand="0" w:noVBand="1"/>
      </w:tblPr>
      <w:tblGrid>
        <w:gridCol w:w="2150"/>
      </w:tblGrid>
      <w:tr w:rsidR="009E6029" w14:paraId="5E79B8C7" w14:textId="77777777" w:rsidTr="009E6029">
        <w:tc>
          <w:tcPr>
            <w:tcW w:w="2358" w:type="dxa"/>
            <w:shd w:val="clear" w:color="auto" w:fill="D9D9D9" w:themeFill="background1" w:themeFillShade="D9"/>
          </w:tcPr>
          <w:p w14:paraId="7901115B" w14:textId="3BBACD7C" w:rsidR="009E6029" w:rsidRPr="001168B5" w:rsidRDefault="009E6029" w:rsidP="001168B5">
            <w:pPr>
              <w:pStyle w:val="Subtitle"/>
              <w:tabs>
                <w:tab w:val="left" w:pos="0"/>
                <w:tab w:val="left" w:pos="90"/>
              </w:tabs>
              <w:spacing w:before="60" w:after="60"/>
              <w:rPr>
                <w:rStyle w:val="SubtleEmphasis"/>
                <w:color w:val="262626" w:themeColor="text1" w:themeTint="D9"/>
                <w:sz w:val="20"/>
                <w:szCs w:val="20"/>
              </w:rPr>
            </w:pPr>
            <w:r w:rsidRPr="001168B5">
              <w:rPr>
                <w:rStyle w:val="SubtleEmphasis"/>
                <w:color w:val="262626" w:themeColor="text1" w:themeTint="D9"/>
                <w:sz w:val="20"/>
                <w:szCs w:val="20"/>
              </w:rPr>
              <w:t>For MCCA Use Only</w:t>
            </w:r>
          </w:p>
        </w:tc>
      </w:tr>
      <w:tr w:rsidR="009E6029" w14:paraId="3EF2AC93" w14:textId="77777777" w:rsidTr="009E6029">
        <w:tc>
          <w:tcPr>
            <w:tcW w:w="2358" w:type="dxa"/>
          </w:tcPr>
          <w:p w14:paraId="418897DD" w14:textId="3036D17A" w:rsidR="009E6029" w:rsidRDefault="009E6029" w:rsidP="009E6029">
            <w:r>
              <w:t>Submittal Number</w:t>
            </w:r>
          </w:p>
          <w:p w14:paraId="420F0724" w14:textId="77777777" w:rsidR="009E6029" w:rsidRPr="00BC5D30" w:rsidRDefault="009E6029" w:rsidP="009E6029"/>
          <w:p w14:paraId="7EB293F0" w14:textId="77777777" w:rsidR="009E6029" w:rsidRDefault="009E6029" w:rsidP="00BC5D30">
            <w:pPr>
              <w:pStyle w:val="Subtitle"/>
              <w:tabs>
                <w:tab w:val="left" w:pos="0"/>
                <w:tab w:val="left" w:pos="90"/>
              </w:tabs>
              <w:rPr>
                <w:rStyle w:val="SubtleEmphasis"/>
                <w:sz w:val="18"/>
                <w:szCs w:val="18"/>
              </w:rPr>
            </w:pPr>
          </w:p>
        </w:tc>
      </w:tr>
      <w:tr w:rsidR="009E6029" w14:paraId="625AB604" w14:textId="77777777" w:rsidTr="009E6029">
        <w:tc>
          <w:tcPr>
            <w:tcW w:w="2358" w:type="dxa"/>
          </w:tcPr>
          <w:p w14:paraId="0DBF5BBA" w14:textId="74319714" w:rsidR="009E6029" w:rsidRDefault="009E6029" w:rsidP="009E6029">
            <w:r>
              <w:t>Date Submitted</w:t>
            </w:r>
          </w:p>
          <w:p w14:paraId="012E98FC" w14:textId="77777777" w:rsidR="009E6029" w:rsidRPr="00BC5D30" w:rsidRDefault="009E6029" w:rsidP="009E6029"/>
          <w:p w14:paraId="7ED35AEA" w14:textId="570176C3" w:rsidR="009E6029" w:rsidRDefault="009E6029" w:rsidP="009E6029">
            <w:pPr>
              <w:pStyle w:val="Subtitle"/>
              <w:tabs>
                <w:tab w:val="left" w:pos="0"/>
                <w:tab w:val="left" w:pos="90"/>
              </w:tabs>
              <w:rPr>
                <w:rStyle w:val="SubtleEmphasis"/>
                <w:sz w:val="18"/>
                <w:szCs w:val="18"/>
              </w:rPr>
            </w:pPr>
          </w:p>
        </w:tc>
      </w:tr>
    </w:tbl>
    <w:p w14:paraId="2C8CB4CD" w14:textId="43C92E61" w:rsidR="009E6029" w:rsidRDefault="009E6029" w:rsidP="00BB3185">
      <w:pPr>
        <w:spacing w:after="0"/>
      </w:pPr>
    </w:p>
    <w:p w14:paraId="5038739C" w14:textId="5B6EE271" w:rsidR="009E6029" w:rsidRPr="00674C56" w:rsidRDefault="00674C56" w:rsidP="00674C56">
      <w:pPr>
        <w:pBdr>
          <w:top w:val="dashed" w:sz="18" w:space="1" w:color="auto"/>
          <w:left w:val="dashed" w:sz="18" w:space="4" w:color="auto"/>
          <w:bottom w:val="dashed" w:sz="18" w:space="1" w:color="auto"/>
          <w:right w:val="dashed" w:sz="18" w:space="0" w:color="auto"/>
        </w:pBdr>
        <w:jc w:val="center"/>
        <w:rPr>
          <w:sz w:val="24"/>
          <w:szCs w:val="24"/>
        </w:rPr>
      </w:pPr>
      <w:r w:rsidRPr="00674C56">
        <w:rPr>
          <w:sz w:val="24"/>
          <w:szCs w:val="24"/>
        </w:rPr>
        <w:t>Inspection Notes</w:t>
      </w:r>
    </w:p>
    <w:p w14:paraId="4D63F8AB" w14:textId="0F4790D7" w:rsidR="009E6029" w:rsidRDefault="009E6029" w:rsidP="009E6029">
      <w:pPr>
        <w:pBdr>
          <w:top w:val="dashed" w:sz="18" w:space="1" w:color="auto"/>
          <w:left w:val="dashed" w:sz="18" w:space="4" w:color="auto"/>
          <w:bottom w:val="dashed" w:sz="18" w:space="1" w:color="auto"/>
          <w:right w:val="dashed" w:sz="18" w:space="0" w:color="auto"/>
        </w:pBdr>
      </w:pPr>
    </w:p>
    <w:p w14:paraId="478C3DFB" w14:textId="0996ED63" w:rsidR="009E6029" w:rsidRDefault="009E6029" w:rsidP="009E6029">
      <w:pPr>
        <w:pBdr>
          <w:top w:val="dashed" w:sz="18" w:space="1" w:color="auto"/>
          <w:left w:val="dashed" w:sz="18" w:space="4" w:color="auto"/>
          <w:bottom w:val="dashed" w:sz="18" w:space="1" w:color="auto"/>
          <w:right w:val="dashed" w:sz="18" w:space="0" w:color="auto"/>
        </w:pBdr>
      </w:pPr>
    </w:p>
    <w:p w14:paraId="7E1DA13D" w14:textId="51BFA84B" w:rsidR="00674C56" w:rsidRDefault="00674C56" w:rsidP="009E6029">
      <w:pPr>
        <w:pBdr>
          <w:top w:val="dashed" w:sz="18" w:space="1" w:color="auto"/>
          <w:left w:val="dashed" w:sz="18" w:space="4" w:color="auto"/>
          <w:bottom w:val="dashed" w:sz="18" w:space="1" w:color="auto"/>
          <w:right w:val="dashed" w:sz="18" w:space="0" w:color="auto"/>
        </w:pBdr>
      </w:pPr>
    </w:p>
    <w:p w14:paraId="40A82288" w14:textId="0D419AB8" w:rsidR="00674C56" w:rsidRDefault="00674C56" w:rsidP="009E6029">
      <w:pPr>
        <w:pBdr>
          <w:top w:val="dashed" w:sz="18" w:space="1" w:color="auto"/>
          <w:left w:val="dashed" w:sz="18" w:space="4" w:color="auto"/>
          <w:bottom w:val="dashed" w:sz="18" w:space="1" w:color="auto"/>
          <w:right w:val="dashed" w:sz="18" w:space="0" w:color="auto"/>
        </w:pBdr>
      </w:pPr>
    </w:p>
    <w:p w14:paraId="28D93A1F" w14:textId="77777777" w:rsidR="00674C56" w:rsidRDefault="00674C56" w:rsidP="009E6029">
      <w:pPr>
        <w:pBdr>
          <w:top w:val="dashed" w:sz="18" w:space="1" w:color="auto"/>
          <w:left w:val="dashed" w:sz="18" w:space="4" w:color="auto"/>
          <w:bottom w:val="dashed" w:sz="18" w:space="1" w:color="auto"/>
          <w:right w:val="dashed" w:sz="18" w:space="0" w:color="auto"/>
        </w:pBdr>
      </w:pPr>
    </w:p>
    <w:p w14:paraId="7F04D226" w14:textId="76FEE6F3" w:rsidR="009E6029" w:rsidRDefault="009E6029" w:rsidP="009E6029">
      <w:pPr>
        <w:pBdr>
          <w:top w:val="dashed" w:sz="18" w:space="1" w:color="auto"/>
          <w:left w:val="dashed" w:sz="18" w:space="4" w:color="auto"/>
          <w:bottom w:val="dashed" w:sz="18" w:space="1" w:color="auto"/>
          <w:right w:val="dashed" w:sz="18" w:space="0" w:color="auto"/>
        </w:pBdr>
      </w:pPr>
    </w:p>
    <w:p w14:paraId="43A0B9C4" w14:textId="3C03BE82" w:rsidR="009E6029" w:rsidRPr="009E6029" w:rsidRDefault="009E6029" w:rsidP="009E6029">
      <w:pPr>
        <w:pBdr>
          <w:top w:val="dashed" w:sz="18" w:space="1" w:color="auto"/>
          <w:left w:val="dashed" w:sz="18" w:space="4" w:color="auto"/>
          <w:bottom w:val="dashed" w:sz="18" w:space="1" w:color="auto"/>
          <w:right w:val="dashed" w:sz="18" w:space="0" w:color="auto"/>
        </w:pBdr>
        <w:jc w:val="center"/>
        <w:rPr>
          <w:rStyle w:val="Emphasis"/>
        </w:rPr>
      </w:pPr>
    </w:p>
    <w:p w14:paraId="24ED75C4" w14:textId="19675438" w:rsidR="009E6029" w:rsidRDefault="009E6029" w:rsidP="009E6029">
      <w:pPr>
        <w:pBdr>
          <w:top w:val="dashed" w:sz="18" w:space="1" w:color="auto"/>
          <w:left w:val="dashed" w:sz="18" w:space="4" w:color="auto"/>
          <w:bottom w:val="dashed" w:sz="18" w:space="1" w:color="auto"/>
          <w:right w:val="dashed" w:sz="18" w:space="0" w:color="auto"/>
        </w:pBdr>
        <w:jc w:val="center"/>
      </w:pPr>
    </w:p>
    <w:p w14:paraId="2C16A663" w14:textId="77777777" w:rsidR="00BB3185" w:rsidRDefault="00BB3185" w:rsidP="009E6029">
      <w:pPr>
        <w:pBdr>
          <w:top w:val="dashed" w:sz="18" w:space="1" w:color="auto"/>
          <w:left w:val="dashed" w:sz="18" w:space="4" w:color="auto"/>
          <w:bottom w:val="dashed" w:sz="18" w:space="1" w:color="auto"/>
          <w:right w:val="dashed" w:sz="18" w:space="0" w:color="auto"/>
        </w:pBdr>
        <w:jc w:val="center"/>
      </w:pPr>
    </w:p>
    <w:p w14:paraId="1BA67D10" w14:textId="5D188582" w:rsidR="009E6029" w:rsidRDefault="009E6029" w:rsidP="009E6029">
      <w:pPr>
        <w:pBdr>
          <w:top w:val="dashed" w:sz="18" w:space="1" w:color="auto"/>
          <w:left w:val="dashed" w:sz="18" w:space="4" w:color="auto"/>
          <w:bottom w:val="dashed" w:sz="18" w:space="1" w:color="auto"/>
          <w:right w:val="dashed" w:sz="18" w:space="0" w:color="auto"/>
        </w:pBdr>
        <w:jc w:val="center"/>
      </w:pPr>
    </w:p>
    <w:p w14:paraId="372F594E" w14:textId="77777777" w:rsidR="00BB3185" w:rsidRDefault="00BB3185" w:rsidP="00BB3185">
      <w:pPr>
        <w:pBdr>
          <w:top w:val="dashed" w:sz="18" w:space="1" w:color="auto"/>
          <w:left w:val="dashed" w:sz="18" w:space="4" w:color="auto"/>
          <w:bottom w:val="dashed" w:sz="18" w:space="1" w:color="auto"/>
          <w:right w:val="dashed" w:sz="18" w:space="0" w:color="auto"/>
        </w:pBdr>
        <w:spacing w:after="0"/>
        <w:jc w:val="center"/>
      </w:pPr>
    </w:p>
    <w:p w14:paraId="10C6BCFF" w14:textId="6CF1245B" w:rsidR="009E6029" w:rsidRPr="00BB3185" w:rsidRDefault="00C83E53" w:rsidP="00BB3185">
      <w:pPr>
        <w:spacing w:after="0"/>
        <w:jc w:val="center"/>
        <w:rPr>
          <w:sz w:val="2"/>
          <w:szCs w:val="2"/>
        </w:rPr>
      </w:pPr>
      <w:r>
        <w:rPr>
          <w:noProof/>
        </w:rPr>
        <mc:AlternateContent>
          <mc:Choice Requires="wps">
            <w:drawing>
              <wp:anchor distT="45720" distB="45720" distL="114300" distR="114300" simplePos="0" relativeHeight="251658240" behindDoc="0" locked="0" layoutInCell="1" allowOverlap="1" wp14:anchorId="17F36FC2" wp14:editId="52FC85E3">
                <wp:simplePos x="0" y="0"/>
                <wp:positionH relativeFrom="column">
                  <wp:align>right</wp:align>
                </wp:positionH>
                <wp:positionV relativeFrom="paragraph">
                  <wp:posOffset>273685</wp:posOffset>
                </wp:positionV>
                <wp:extent cx="1543050" cy="13525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1352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6927BB" w14:textId="584DFE5A" w:rsidR="009E6029" w:rsidRPr="009E6029" w:rsidRDefault="009E6029">
                            <w:pPr>
                              <w:rPr>
                                <w:sz w:val="20"/>
                                <w:szCs w:val="20"/>
                              </w:rPr>
                            </w:pPr>
                            <w:r w:rsidRPr="009E6029">
                              <w:rPr>
                                <w:sz w:val="20"/>
                                <w:szCs w:val="20"/>
                              </w:rPr>
                              <w:t>Application may be mailed, emailed</w:t>
                            </w:r>
                            <w:r w:rsidR="0014407E">
                              <w:rPr>
                                <w:sz w:val="20"/>
                                <w:szCs w:val="20"/>
                              </w:rPr>
                              <w:t xml:space="preserve"> (info@mcca.info)</w:t>
                            </w:r>
                            <w:r w:rsidRPr="009E6029">
                              <w:rPr>
                                <w:sz w:val="20"/>
                                <w:szCs w:val="20"/>
                              </w:rPr>
                              <w:t xml:space="preserve">, or dropped off at the MCCA </w:t>
                            </w:r>
                            <w:r>
                              <w:rPr>
                                <w:sz w:val="20"/>
                                <w:szCs w:val="20"/>
                              </w:rPr>
                              <w:t>Office</w:t>
                            </w:r>
                            <w:r w:rsidR="0014407E">
                              <w:rPr>
                                <w:sz w:val="20"/>
                                <w:szCs w:val="20"/>
                              </w:rPr>
                              <w:t xml:space="preserve"> (15524 Country Club Dr, Mill Creek, WA 9801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F36FC2" id="_x0000_t202" coordsize="21600,21600" o:spt="202" path="m,l,21600r21600,l21600,xe">
                <v:stroke joinstyle="miter"/>
                <v:path gradientshapeok="t" o:connecttype="rect"/>
              </v:shapetype>
              <v:shape id="Text Box 2" o:spid="_x0000_s1026" type="#_x0000_t202" style="position:absolute;left:0;text-align:left;margin-left:70.3pt;margin-top:21.55pt;width:121.5pt;height:106.5pt;z-index:25165824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" stroked="f">
                <v:textbox>
                  <w:txbxContent>
                    <w:p w14:paraId="076927BB" w14:textId="584DFE5A" w:rsidR="009E6029" w:rsidRPr="009E6029" w:rsidRDefault="009E6029">
                      <w:pPr>
                        <w:rPr>
                          <w:sz w:val="20"/>
                          <w:szCs w:val="20"/>
                        </w:rPr>
                      </w:pPr>
                      <w:r w:rsidRPr="009E6029">
                        <w:rPr>
                          <w:sz w:val="20"/>
                          <w:szCs w:val="20"/>
                        </w:rPr>
                        <w:t>Application may be mailed, emailed</w:t>
                      </w:r>
                      <w:r w:rsidR="0014407E">
                        <w:rPr>
                          <w:sz w:val="20"/>
                          <w:szCs w:val="20"/>
                        </w:rPr>
                        <w:t xml:space="preserve"> (info@mcca.info)</w:t>
                      </w:r>
                      <w:r w:rsidRPr="009E6029">
                        <w:rPr>
                          <w:sz w:val="20"/>
                          <w:szCs w:val="20"/>
                        </w:rPr>
                        <w:t xml:space="preserve">, or dropped off at the MCCA </w:t>
                      </w:r>
                      <w:r>
                        <w:rPr>
                          <w:sz w:val="20"/>
                          <w:szCs w:val="20"/>
                        </w:rPr>
                        <w:t>Office</w:t>
                      </w:r>
                      <w:r w:rsidR="0014407E">
                        <w:rPr>
                          <w:sz w:val="20"/>
                          <w:szCs w:val="20"/>
                        </w:rPr>
                        <w:t xml:space="preserve"> (15524 Country Club Dr, Mill Creek, WA 98012)</w:t>
                      </w:r>
                    </w:p>
                  </w:txbxContent>
                </v:textbox>
                <w10:wrap type="square"/>
              </v:shape>
            </w:pict>
          </mc:Fallback>
        </mc:AlternateContent>
      </w:r>
      <w:r w:rsidR="00BB3185">
        <w:br w:type="column"/>
      </w:r>
    </w:p>
    <w:tbl>
      <w:tblPr>
        <w:tblStyle w:val="TableGrid"/>
        <w:tblW w:w="8280" w:type="dxa"/>
        <w:tblInd w:w="-275" w:type="dxa"/>
        <w:tblLayout w:type="fixed"/>
        <w:tblLook w:val="04A0" w:firstRow="1" w:lastRow="0" w:firstColumn="1" w:lastColumn="0" w:noHBand="0" w:noVBand="1"/>
      </w:tblPr>
      <w:tblGrid>
        <w:gridCol w:w="1710"/>
        <w:gridCol w:w="4230"/>
        <w:gridCol w:w="2340"/>
      </w:tblGrid>
      <w:tr w:rsidR="00BB3185" w14:paraId="4C2664D6" w14:textId="77777777" w:rsidTr="00CD4B21">
        <w:tc>
          <w:tcPr>
            <w:tcW w:w="8280" w:type="dxa"/>
            <w:gridSpan w:val="3"/>
            <w:shd w:val="clear" w:color="auto" w:fill="D9D9D9" w:themeFill="background1" w:themeFillShade="D9"/>
          </w:tcPr>
          <w:p w14:paraId="6CC4921D" w14:textId="0B4B3BDE" w:rsidR="00BB3185" w:rsidRPr="00BB3185" w:rsidRDefault="00BB3185" w:rsidP="00BB3185">
            <w:pPr>
              <w:rPr>
                <w:b/>
              </w:rPr>
            </w:pPr>
            <w:r w:rsidRPr="00BB3185">
              <w:rPr>
                <w:b/>
              </w:rPr>
              <w:t>Applicant Information</w:t>
            </w:r>
          </w:p>
        </w:tc>
      </w:tr>
      <w:tr w:rsidR="00BB3185" w14:paraId="58770102" w14:textId="77777777" w:rsidTr="00CD4B21">
        <w:tc>
          <w:tcPr>
            <w:tcW w:w="5940" w:type="dxa"/>
            <w:gridSpan w:val="2"/>
          </w:tcPr>
          <w:p w14:paraId="77F73AC8" w14:textId="5347B179" w:rsidR="00BB3185" w:rsidRDefault="00BB3185" w:rsidP="00BB3185">
            <w:pPr>
              <w:spacing w:before="60"/>
            </w:pPr>
            <w:r>
              <w:t>Nam</w:t>
            </w:r>
            <w:r w:rsidR="004C3B63">
              <w:t>e</w:t>
            </w:r>
            <w:r w:rsidR="00CD4B21">
              <w:t>:</w:t>
            </w:r>
            <w:sdt>
              <w:sdtPr>
                <w:id w:val="1510879700"/>
                <w:placeholder>
                  <w:docPart w:val="C0214459435C4774BE5844A67330B555"/>
                </w:placeholder>
              </w:sdtPr>
              <w:sdtEndPr/>
              <w:sdtContent>
                <w:sdt>
                  <w:sdtPr>
                    <w:id w:val="1838810707"/>
                    <w:placeholder>
                      <w:docPart w:val="DE585FACBFCA4964964AB3A69EBE2696"/>
                    </w:placeholder>
                  </w:sdtPr>
                  <w:sdtEndPr/>
                  <w:sdtContent>
                    <w:r w:rsidR="00CD4B21" w:rsidRPr="008C5D1B">
                      <w:rPr>
                        <w:color w:val="000000" w:themeColor="text1"/>
                      </w:rPr>
                      <w:t xml:space="preserve">    </w:t>
                    </w:r>
                  </w:sdtContent>
                </w:sdt>
              </w:sdtContent>
            </w:sdt>
            <w:r w:rsidR="00050BC7">
              <w:fldChar w:fldCharType="begin"/>
            </w:r>
            <w:r w:rsidR="00050BC7">
              <w:instrText xml:space="preserve"> COMMENTS   \* MERGEFORMAT </w:instrText>
            </w:r>
            <w:r w:rsidR="00050BC7">
              <w:fldChar w:fldCharType="end"/>
            </w:r>
            <w:r w:rsidR="00050BC7">
              <w:fldChar w:fldCharType="begin"/>
            </w:r>
            <w:r w:rsidR="00050BC7">
              <w:instrText xml:space="preserve"> COMMENTS  \* MERGEFORMAT </w:instrText>
            </w:r>
            <w:r w:rsidR="00050BC7">
              <w:fldChar w:fldCharType="end"/>
            </w:r>
            <w:r w:rsidR="00050BC7">
              <w:fldChar w:fldCharType="begin"/>
            </w:r>
            <w:r w:rsidR="00050BC7">
              <w:instrText xml:space="preserve"> COMMENTS  \* FirstCap  \* MERGEFORMAT </w:instrText>
            </w:r>
            <w:r w:rsidR="00050BC7">
              <w:fldChar w:fldCharType="end"/>
            </w:r>
            <w:r w:rsidR="00050BC7">
              <w:fldChar w:fldCharType="begin"/>
            </w:r>
            <w:r w:rsidR="00050BC7">
              <w:instrText xml:space="preserve"> COMMENTS   \* MERGEFORMAT </w:instrText>
            </w:r>
            <w:r w:rsidR="00050BC7">
              <w:fldChar w:fldCharType="end"/>
            </w:r>
            <w:r w:rsidR="00050BC7">
              <w:fldChar w:fldCharType="begin"/>
            </w:r>
            <w:r w:rsidR="00050BC7">
              <w:instrText xml:space="preserve"> COMMENTS   \* MERGEFORMAT </w:instrText>
            </w:r>
            <w:r w:rsidR="00050BC7">
              <w:fldChar w:fldCharType="end"/>
            </w:r>
            <w:r w:rsidR="00050BC7">
              <w:fldChar w:fldCharType="begin"/>
            </w:r>
            <w:r w:rsidR="00050BC7">
              <w:instrText xml:space="preserve"> COMMENTS   \* MERGEFORMAT </w:instrText>
            </w:r>
            <w:r w:rsidR="00050BC7">
              <w:fldChar w:fldCharType="end"/>
            </w:r>
            <w:r w:rsidR="00050BC7">
              <w:fldChar w:fldCharType="begin"/>
            </w:r>
            <w:r w:rsidR="00050BC7">
              <w:instrText xml:space="preserve"> COMMENTS   \* MERGEFORMAT </w:instrText>
            </w:r>
            <w:r w:rsidR="00050BC7">
              <w:fldChar w:fldCharType="end"/>
            </w:r>
            <w:r w:rsidR="00050BC7">
              <w:fldChar w:fldCharType="begin"/>
            </w:r>
            <w:r w:rsidR="00050BC7">
              <w:instrText xml:space="preserve"> COMMENTS   \* MERGEFORMAT </w:instrText>
            </w:r>
            <w:r w:rsidR="00050BC7">
              <w:fldChar w:fldCharType="end"/>
            </w:r>
          </w:p>
        </w:tc>
        <w:tc>
          <w:tcPr>
            <w:tcW w:w="2340" w:type="dxa"/>
          </w:tcPr>
          <w:p w14:paraId="62971113" w14:textId="194D8AA9" w:rsidR="00BB3185" w:rsidRPr="004C3B63" w:rsidRDefault="00BB3185" w:rsidP="00BB3185">
            <w:pPr>
              <w:spacing w:before="60"/>
            </w:pPr>
            <w:r w:rsidRPr="004C3B63">
              <w:t>Ph</w:t>
            </w:r>
            <w:r w:rsidR="00E62BE1" w:rsidRPr="004C3B63">
              <w:t>.</w:t>
            </w:r>
            <w:sdt>
              <w:sdtPr>
                <w:id w:val="1599828818"/>
                <w:placeholder>
                  <w:docPart w:val="555761FB4522426188E25771DE839A75"/>
                </w:placeholder>
              </w:sdtPr>
              <w:sdtEndPr/>
              <w:sdtContent>
                <w:r w:rsidR="004C3B63" w:rsidRPr="004C3B63">
                  <w:rPr>
                    <w:color w:val="BFBFBF" w:themeColor="background1" w:themeShade="BF"/>
                  </w:rPr>
                  <w:t xml:space="preserve"> </w:t>
                </w:r>
                <w:r w:rsidR="004C3B63" w:rsidRPr="00DD0681">
                  <w:t xml:space="preserve">   </w:t>
                </w:r>
              </w:sdtContent>
            </w:sdt>
          </w:p>
        </w:tc>
      </w:tr>
      <w:tr w:rsidR="00BB3185" w14:paraId="79412456" w14:textId="77777777" w:rsidTr="00CD4B21">
        <w:tc>
          <w:tcPr>
            <w:tcW w:w="8280" w:type="dxa"/>
            <w:gridSpan w:val="3"/>
          </w:tcPr>
          <w:p w14:paraId="753B2681" w14:textId="5195D72A" w:rsidR="00BB3185" w:rsidRDefault="00BB3185" w:rsidP="00BB3185">
            <w:pPr>
              <w:spacing w:before="60"/>
            </w:pPr>
            <w:r>
              <w:t>Email</w:t>
            </w:r>
            <w:r w:rsidR="00CD4B21">
              <w:t>:</w:t>
            </w:r>
            <w:sdt>
              <w:sdtPr>
                <w:id w:val="-1743483054"/>
                <w:placeholder>
                  <w:docPart w:val="9F43956C55774285BD8C0B5402D8375E"/>
                </w:placeholder>
              </w:sdtPr>
              <w:sdtEndPr/>
              <w:sdtContent>
                <w:sdt>
                  <w:sdtPr>
                    <w:id w:val="1110710858"/>
                    <w:placeholder>
                      <w:docPart w:val="91FBAC78D28743B59D50A8DC12929247"/>
                    </w:placeholder>
                  </w:sdtPr>
                  <w:sdtEndPr/>
                  <w:sdtContent>
                    <w:r w:rsidR="00CD4B21" w:rsidRPr="00DD0681">
                      <w:t xml:space="preserve">    </w:t>
                    </w:r>
                  </w:sdtContent>
                </w:sdt>
              </w:sdtContent>
            </w:sdt>
          </w:p>
        </w:tc>
      </w:tr>
      <w:tr w:rsidR="00BB3185" w14:paraId="02EF6641" w14:textId="77777777" w:rsidTr="00CD4B21">
        <w:tc>
          <w:tcPr>
            <w:tcW w:w="8280" w:type="dxa"/>
            <w:gridSpan w:val="3"/>
          </w:tcPr>
          <w:p w14:paraId="7238AA6F" w14:textId="216AEE63" w:rsidR="00BB3185" w:rsidRDefault="00BB3185" w:rsidP="00BB3185">
            <w:pPr>
              <w:spacing w:before="60"/>
            </w:pPr>
            <w:r>
              <w:t>Address</w:t>
            </w:r>
            <w:r w:rsidR="00CD4B21">
              <w:t>:</w:t>
            </w:r>
            <w:sdt>
              <w:sdtPr>
                <w:id w:val="1963762756"/>
                <w:placeholder>
                  <w:docPart w:val="C66B131E1D864BDC8E19D7C2825F8049"/>
                </w:placeholder>
              </w:sdtPr>
              <w:sdtEndPr/>
              <w:sdtContent>
                <w:sdt>
                  <w:sdtPr>
                    <w:id w:val="2113244137"/>
                    <w:placeholder>
                      <w:docPart w:val="F81C58CDE21C4C31BB911085039B1E93"/>
                    </w:placeholder>
                  </w:sdtPr>
                  <w:sdtEndPr/>
                  <w:sdtContent>
                    <w:r w:rsidR="00CD4B21" w:rsidRPr="00DD0681">
                      <w:t xml:space="preserve">    </w:t>
                    </w:r>
                  </w:sdtContent>
                </w:sdt>
              </w:sdtContent>
            </w:sdt>
          </w:p>
        </w:tc>
      </w:tr>
      <w:tr w:rsidR="00BB3185" w14:paraId="4310C9AF" w14:textId="77777777" w:rsidTr="00CD4B21">
        <w:tc>
          <w:tcPr>
            <w:tcW w:w="8280" w:type="dxa"/>
            <w:gridSpan w:val="3"/>
            <w:shd w:val="clear" w:color="auto" w:fill="D9D9D9" w:themeFill="background1" w:themeFillShade="D9"/>
          </w:tcPr>
          <w:p w14:paraId="6D146919" w14:textId="183ABE8E" w:rsidR="00BB3185" w:rsidRPr="00BB3185" w:rsidRDefault="00BB3185" w:rsidP="00BB3185">
            <w:pPr>
              <w:rPr>
                <w:b/>
              </w:rPr>
            </w:pPr>
            <w:r w:rsidRPr="00BB3185">
              <w:rPr>
                <w:b/>
              </w:rPr>
              <w:t>Site Information</w:t>
            </w:r>
          </w:p>
        </w:tc>
      </w:tr>
      <w:tr w:rsidR="00BB3185" w14:paraId="59328131" w14:textId="77777777" w:rsidTr="00CD4B21">
        <w:tc>
          <w:tcPr>
            <w:tcW w:w="5940" w:type="dxa"/>
            <w:gridSpan w:val="2"/>
          </w:tcPr>
          <w:p w14:paraId="76162419" w14:textId="397920F9" w:rsidR="00BB3185" w:rsidRDefault="00BB3185" w:rsidP="00BB3185">
            <w:pPr>
              <w:spacing w:before="60"/>
            </w:pPr>
            <w:r>
              <w:t>Division</w:t>
            </w:r>
            <w:r w:rsidR="00CD4B21">
              <w:t>:</w:t>
            </w:r>
            <w:r w:rsidR="00CD4B21" w:rsidRPr="004C3B63">
              <w:t xml:space="preserve"> </w:t>
            </w:r>
            <w:sdt>
              <w:sdtPr>
                <w:id w:val="887379072"/>
                <w:placeholder>
                  <w:docPart w:val="35A3F4339C9D4B698876D5FE787ECA8F"/>
                </w:placeholder>
              </w:sdtPr>
              <w:sdtEndPr/>
              <w:sdtContent>
                <w:r w:rsidR="00CD4B21" w:rsidRPr="00DD0681">
                  <w:t xml:space="preserve">    </w:t>
                </w:r>
              </w:sdtContent>
            </w:sdt>
          </w:p>
        </w:tc>
        <w:tc>
          <w:tcPr>
            <w:tcW w:w="2340" w:type="dxa"/>
          </w:tcPr>
          <w:p w14:paraId="4A73D801" w14:textId="5E14528C" w:rsidR="00BB3185" w:rsidRDefault="00BB3185" w:rsidP="00BB3185">
            <w:pPr>
              <w:spacing w:before="60"/>
            </w:pPr>
            <w:r>
              <w:t>Lot #</w:t>
            </w:r>
            <w:r w:rsidR="00CD4B21">
              <w:t>:</w:t>
            </w:r>
            <w:r w:rsidR="00CD4B21" w:rsidRPr="004C3B63">
              <w:t xml:space="preserve"> </w:t>
            </w:r>
            <w:sdt>
              <w:sdtPr>
                <w:id w:val="1979651167"/>
                <w:placeholder>
                  <w:docPart w:val="DAAE928D167D4894B9F3D28C6783F44E"/>
                </w:placeholder>
              </w:sdtPr>
              <w:sdtEndPr/>
              <w:sdtContent>
                <w:r w:rsidR="00CD4B21" w:rsidRPr="00DD0681">
                  <w:t xml:space="preserve">    </w:t>
                </w:r>
              </w:sdtContent>
            </w:sdt>
          </w:p>
        </w:tc>
      </w:tr>
      <w:tr w:rsidR="005D286F" w14:paraId="10B3CCF4" w14:textId="77777777" w:rsidTr="001376B8">
        <w:tc>
          <w:tcPr>
            <w:tcW w:w="8280" w:type="dxa"/>
            <w:gridSpan w:val="3"/>
            <w:shd w:val="clear" w:color="auto" w:fill="D9D9D9" w:themeFill="background1" w:themeFillShade="D9"/>
          </w:tcPr>
          <w:p w14:paraId="0500F496" w14:textId="3E484C57" w:rsidR="005D286F" w:rsidRPr="0034716B" w:rsidRDefault="005D286F" w:rsidP="00E62BE1">
            <w:pPr>
              <w:rPr>
                <w:color w:val="FF0000"/>
              </w:rPr>
            </w:pPr>
            <w:bookmarkStart w:id="0" w:name="_Hlk176242"/>
            <w:r>
              <w:rPr>
                <w:b/>
              </w:rPr>
              <w:t>Tree Information</w:t>
            </w:r>
          </w:p>
        </w:tc>
      </w:tr>
      <w:bookmarkEnd w:id="0"/>
      <w:tr w:rsidR="00AF7D55" w14:paraId="20F5D82D" w14:textId="77777777" w:rsidTr="00302B34">
        <w:tc>
          <w:tcPr>
            <w:tcW w:w="1710" w:type="dxa"/>
          </w:tcPr>
          <w:p w14:paraId="67DBF578" w14:textId="526F82B9" w:rsidR="00AF7D55" w:rsidRDefault="00AF7D55" w:rsidP="00BB3185">
            <w:pPr>
              <w:spacing w:before="60"/>
            </w:pPr>
            <w:r>
              <w:t>Types of Trees</w:t>
            </w:r>
          </w:p>
        </w:tc>
        <w:tc>
          <w:tcPr>
            <w:tcW w:w="6570" w:type="dxa"/>
            <w:gridSpan w:val="2"/>
          </w:tcPr>
          <w:sdt>
            <w:sdtPr>
              <w:id w:val="-1092080097"/>
              <w:placeholder>
                <w:docPart w:val="DFFD792957ED4AA9BB89B46E8942C335"/>
              </w:placeholder>
            </w:sdtPr>
            <w:sdtEndPr/>
            <w:sdtContent>
              <w:p w14:paraId="4B33E570" w14:textId="551F1D71" w:rsidR="00AF7D55" w:rsidRDefault="008D4FDE" w:rsidP="00BB3185">
                <w:pPr>
                  <w:spacing w:before="60"/>
                </w:pPr>
                <w:sdt>
                  <w:sdtPr>
                    <w:id w:val="1150565472"/>
                    <w:placeholder>
                      <w:docPart w:val="1C48B0E5EE1B485DB6B74C86BCAADA3C"/>
                    </w:placeholder>
                  </w:sdtPr>
                  <w:sdtEndPr/>
                  <w:sdtContent>
                    <w:r w:rsidR="00AF7D55" w:rsidRPr="004C3B63">
                      <w:rPr>
                        <w:color w:val="BFBFBF" w:themeColor="background1" w:themeShade="BF"/>
                      </w:rPr>
                      <w:t xml:space="preserve"> </w:t>
                    </w:r>
                    <w:r w:rsidR="00AF7D55" w:rsidRPr="00DD0681">
                      <w:t xml:space="preserve">   </w:t>
                    </w:r>
                  </w:sdtContent>
                </w:sdt>
              </w:p>
            </w:sdtContent>
          </w:sdt>
        </w:tc>
      </w:tr>
      <w:tr w:rsidR="00F84731" w14:paraId="3F1E2309" w14:textId="77777777" w:rsidTr="00857ED4">
        <w:tc>
          <w:tcPr>
            <w:tcW w:w="1710" w:type="dxa"/>
          </w:tcPr>
          <w:p w14:paraId="51C352D7" w14:textId="47A5C361" w:rsidR="00F84731" w:rsidRDefault="00F84731" w:rsidP="00BB3185">
            <w:pPr>
              <w:spacing w:before="60"/>
            </w:pPr>
            <w:r>
              <w:t># Removed</w:t>
            </w:r>
          </w:p>
        </w:tc>
        <w:tc>
          <w:tcPr>
            <w:tcW w:w="6570" w:type="dxa"/>
            <w:gridSpan w:val="2"/>
          </w:tcPr>
          <w:sdt>
            <w:sdtPr>
              <w:id w:val="172777875"/>
              <w:placeholder>
                <w:docPart w:val="E3673D873FB94B18873111FE86C275BE"/>
              </w:placeholder>
            </w:sdtPr>
            <w:sdtEndPr/>
            <w:sdtContent>
              <w:p w14:paraId="4D4DDCD8" w14:textId="6F6C0CDA" w:rsidR="00F84731" w:rsidRDefault="008D4FDE" w:rsidP="00BB3185">
                <w:pPr>
                  <w:spacing w:before="60"/>
                </w:pPr>
                <w:sdt>
                  <w:sdtPr>
                    <w:id w:val="962847305"/>
                    <w:placeholder>
                      <w:docPart w:val="10A1D883C4BF454E93F1142F4F1A956C"/>
                    </w:placeholder>
                  </w:sdtPr>
                  <w:sdtEndPr/>
                  <w:sdtContent>
                    <w:r w:rsidR="00F84731" w:rsidRPr="00DD0681">
                      <w:t xml:space="preserve">    </w:t>
                    </w:r>
                  </w:sdtContent>
                </w:sdt>
              </w:p>
            </w:sdtContent>
          </w:sdt>
        </w:tc>
      </w:tr>
      <w:tr w:rsidR="00F84731" w14:paraId="45C7047F" w14:textId="77777777" w:rsidTr="006E09AC">
        <w:trPr>
          <w:trHeight w:val="377"/>
        </w:trPr>
        <w:tc>
          <w:tcPr>
            <w:tcW w:w="1710" w:type="dxa"/>
          </w:tcPr>
          <w:p w14:paraId="0BB15235" w14:textId="17AAD63B" w:rsidR="00F84731" w:rsidRDefault="00F84731" w:rsidP="00BB3185">
            <w:pPr>
              <w:spacing w:before="60"/>
            </w:pPr>
            <w:r>
              <w:t># Trimmed</w:t>
            </w:r>
          </w:p>
        </w:tc>
        <w:sdt>
          <w:sdtPr>
            <w:id w:val="-1750960029"/>
            <w:placeholder>
              <w:docPart w:val="2414F13AA3EC4301A653E14AD0EF2EF2"/>
            </w:placeholder>
          </w:sdtPr>
          <w:sdtEndPr/>
          <w:sdtContent>
            <w:tc>
              <w:tcPr>
                <w:tcW w:w="6570" w:type="dxa"/>
                <w:gridSpan w:val="2"/>
              </w:tcPr>
              <w:p w14:paraId="2CAB6178" w14:textId="1ED3162C" w:rsidR="00F84731" w:rsidRDefault="008D4FDE" w:rsidP="00BB3185">
                <w:pPr>
                  <w:spacing w:before="60"/>
                </w:pPr>
                <w:sdt>
                  <w:sdtPr>
                    <w:id w:val="111024953"/>
                    <w:placeholder>
                      <w:docPart w:val="38013A9FA01E462FB6B9546834D6909C"/>
                    </w:placeholder>
                  </w:sdtPr>
                  <w:sdtEndPr/>
                  <w:sdtContent>
                    <w:r w:rsidR="00F84731" w:rsidRPr="00DD0681">
                      <w:t xml:space="preserve">    </w:t>
                    </w:r>
                  </w:sdtContent>
                </w:sdt>
              </w:p>
            </w:tc>
          </w:sdtContent>
        </w:sdt>
      </w:tr>
      <w:tr w:rsidR="0086486F" w14:paraId="3F071672" w14:textId="77777777" w:rsidTr="006E09AC">
        <w:trPr>
          <w:trHeight w:val="377"/>
        </w:trPr>
        <w:tc>
          <w:tcPr>
            <w:tcW w:w="1710" w:type="dxa"/>
          </w:tcPr>
          <w:p w14:paraId="2FE775FB" w14:textId="6C713B9D" w:rsidR="0086486F" w:rsidRDefault="0086486F" w:rsidP="00BB3185">
            <w:pPr>
              <w:spacing w:before="60"/>
            </w:pPr>
            <w:r>
              <w:t>Reason</w:t>
            </w:r>
          </w:p>
        </w:tc>
        <w:tc>
          <w:tcPr>
            <w:tcW w:w="6570" w:type="dxa"/>
            <w:gridSpan w:val="2"/>
          </w:tcPr>
          <w:p w14:paraId="5DA5DC73" w14:textId="77777777" w:rsidR="0086486F" w:rsidRDefault="0086486F" w:rsidP="00BB3185">
            <w:pPr>
              <w:spacing w:before="60"/>
            </w:pPr>
          </w:p>
        </w:tc>
      </w:tr>
      <w:tr w:rsidR="005D286F" w:rsidRPr="0034716B" w14:paraId="0E26CC82" w14:textId="77777777" w:rsidTr="00B7238A">
        <w:tc>
          <w:tcPr>
            <w:tcW w:w="8280" w:type="dxa"/>
            <w:gridSpan w:val="3"/>
            <w:shd w:val="clear" w:color="auto" w:fill="D9D9D9" w:themeFill="background1" w:themeFillShade="D9"/>
          </w:tcPr>
          <w:p w14:paraId="0474C143" w14:textId="489AE3F3" w:rsidR="005D286F" w:rsidRPr="0034716B" w:rsidRDefault="005D286F" w:rsidP="00B7238A">
            <w:pPr>
              <w:rPr>
                <w:color w:val="FF0000"/>
              </w:rPr>
            </w:pPr>
            <w:r>
              <w:rPr>
                <w:b/>
              </w:rPr>
              <w:t>Tree Replacement Information</w:t>
            </w:r>
          </w:p>
        </w:tc>
      </w:tr>
      <w:tr w:rsidR="005D286F" w14:paraId="2501B29E" w14:textId="77777777" w:rsidTr="00660630">
        <w:trPr>
          <w:trHeight w:val="377"/>
        </w:trPr>
        <w:tc>
          <w:tcPr>
            <w:tcW w:w="1710" w:type="dxa"/>
          </w:tcPr>
          <w:p w14:paraId="24C35539" w14:textId="27499D16" w:rsidR="005D286F" w:rsidRDefault="005D286F" w:rsidP="00BB3185">
            <w:pPr>
              <w:spacing w:before="60"/>
            </w:pPr>
            <w:r>
              <w:t># Replacements</w:t>
            </w:r>
          </w:p>
        </w:tc>
        <w:tc>
          <w:tcPr>
            <w:tcW w:w="6570" w:type="dxa"/>
            <w:gridSpan w:val="2"/>
          </w:tcPr>
          <w:p w14:paraId="17409E32" w14:textId="3B1E3EEC" w:rsidR="005D286F" w:rsidRDefault="008D4FDE" w:rsidP="00BB3185">
            <w:pPr>
              <w:spacing w:before="60"/>
            </w:pPr>
            <w:sdt>
              <w:sdtPr>
                <w:id w:val="995920501"/>
                <w:placeholder>
                  <w:docPart w:val="36A52E22B7384E9CA9009B0BF0CB6E8F"/>
                </w:placeholder>
              </w:sdtPr>
              <w:sdtEndPr/>
              <w:sdtContent>
                <w:r w:rsidR="00F84731" w:rsidRPr="00DD0681">
                  <w:t xml:space="preserve">    </w:t>
                </w:r>
              </w:sdtContent>
            </w:sdt>
          </w:p>
        </w:tc>
      </w:tr>
      <w:tr w:rsidR="00F84731" w14:paraId="4024C357" w14:textId="77777777" w:rsidTr="00EB3A47">
        <w:trPr>
          <w:trHeight w:val="377"/>
        </w:trPr>
        <w:tc>
          <w:tcPr>
            <w:tcW w:w="1710" w:type="dxa"/>
          </w:tcPr>
          <w:p w14:paraId="21037480" w14:textId="77AC17D6" w:rsidR="00F84731" w:rsidRDefault="00F84731" w:rsidP="00BB3185">
            <w:pPr>
              <w:spacing w:before="60"/>
            </w:pPr>
            <w:r>
              <w:t>Type</w:t>
            </w:r>
            <w:r w:rsidR="00AB0163">
              <w:t xml:space="preserve"> of Trees</w:t>
            </w:r>
          </w:p>
        </w:tc>
        <w:sdt>
          <w:sdtPr>
            <w:id w:val="-1098865814"/>
            <w:placeholder>
              <w:docPart w:val="4CA99D0E54C0402A8638CF5729B56A41"/>
            </w:placeholder>
          </w:sdtPr>
          <w:sdtEndPr/>
          <w:sdtContent>
            <w:tc>
              <w:tcPr>
                <w:tcW w:w="6570" w:type="dxa"/>
                <w:gridSpan w:val="2"/>
              </w:tcPr>
              <w:p w14:paraId="36A3ACB1" w14:textId="0D86DA42" w:rsidR="00F84731" w:rsidRPr="004C3B63" w:rsidRDefault="00AB0163" w:rsidP="00BB3185">
                <w:pPr>
                  <w:spacing w:before="60"/>
                  <w:rPr>
                    <w:color w:val="BFBFBF" w:themeColor="background1" w:themeShade="BF"/>
                  </w:rPr>
                </w:pPr>
                <w:r>
                  <w:t xml:space="preserve">    </w:t>
                </w:r>
              </w:p>
            </w:tc>
          </w:sdtContent>
        </w:sdt>
      </w:tr>
    </w:tbl>
    <w:p w14:paraId="65B317BE" w14:textId="001B8A14" w:rsidR="0076371D" w:rsidRDefault="00D57F76" w:rsidP="00D57F76">
      <w:pPr>
        <w:pBdr>
          <w:bottom w:val="single" w:sz="4" w:space="1" w:color="auto"/>
        </w:pBdr>
        <w:spacing w:after="0"/>
      </w:pPr>
      <w:r>
        <w:rPr>
          <w:noProof/>
        </w:rPr>
        <mc:AlternateContent>
          <mc:Choice Requires="wps">
            <w:drawing>
              <wp:anchor distT="0" distB="0" distL="114300" distR="114300" simplePos="0" relativeHeight="251658241" behindDoc="0" locked="0" layoutInCell="1" allowOverlap="1" wp14:anchorId="7ABFB4DD" wp14:editId="3F98E4EB">
                <wp:simplePos x="0" y="0"/>
                <wp:positionH relativeFrom="column">
                  <wp:posOffset>-114300</wp:posOffset>
                </wp:positionH>
                <wp:positionV relativeFrom="paragraph">
                  <wp:posOffset>29845</wp:posOffset>
                </wp:positionV>
                <wp:extent cx="276225" cy="1333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276225" cy="13335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856A38" id="Rectangle 3" o:spid="_x0000_s1026" style="position:absolute;margin-left:-9pt;margin-top:2.35pt;width:21.75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" fillcolor="white [3212]" strokecolor="black [1600]" strokeweight="2pt"/>
            </w:pict>
          </mc:Fallback>
        </mc:AlternateContent>
      </w:r>
      <w:r w:rsidR="00180F59">
        <w:t xml:space="preserve">        </w:t>
      </w:r>
      <w:r w:rsidR="00180F59" w:rsidRPr="006B32A2">
        <w:rPr>
          <w:rFonts w:asciiTheme="majorHAnsi" w:hAnsiTheme="majorHAnsi" w:cs="Book Antiqua"/>
          <w:sz w:val="20"/>
          <w:szCs w:val="20"/>
        </w:rPr>
        <w:t>Please check box to certify trees are on your property.</w:t>
      </w:r>
    </w:p>
    <w:tbl>
      <w:tblPr>
        <w:tblStyle w:val="TableGrid"/>
        <w:tblW w:w="8280" w:type="dxa"/>
        <w:tblInd w:w="-275" w:type="dxa"/>
        <w:tblLook w:val="04A0" w:firstRow="1" w:lastRow="0" w:firstColumn="1" w:lastColumn="0" w:noHBand="0" w:noVBand="1"/>
      </w:tblPr>
      <w:tblGrid>
        <w:gridCol w:w="1530"/>
        <w:gridCol w:w="1260"/>
        <w:gridCol w:w="5490"/>
      </w:tblGrid>
      <w:tr w:rsidR="00C83E53" w14:paraId="01E651C4" w14:textId="77777777" w:rsidTr="00F200B5">
        <w:tc>
          <w:tcPr>
            <w:tcW w:w="8280" w:type="dxa"/>
            <w:gridSpan w:val="3"/>
          </w:tcPr>
          <w:p w14:paraId="4E19A387" w14:textId="1C66CB68" w:rsidR="00C83E53" w:rsidRPr="001168B5" w:rsidRDefault="00C83E53" w:rsidP="00BB3185">
            <w:pPr>
              <w:rPr>
                <w:sz w:val="18"/>
                <w:szCs w:val="18"/>
              </w:rPr>
            </w:pPr>
            <w:r w:rsidRPr="001168B5">
              <w:rPr>
                <w:sz w:val="18"/>
                <w:szCs w:val="18"/>
              </w:rPr>
              <w:t>Pursuant to the provision of Article VIII, paragraphs 8.1, 8.2</w:t>
            </w:r>
            <w:r w:rsidR="005F3B89" w:rsidRPr="001168B5">
              <w:rPr>
                <w:sz w:val="18"/>
                <w:szCs w:val="18"/>
              </w:rPr>
              <w:t>, 8.2.1, 8.2.2, 8.2.3, 8.3, 8.3.1</w:t>
            </w:r>
            <w:r w:rsidR="00B46D76" w:rsidRPr="001168B5">
              <w:rPr>
                <w:sz w:val="18"/>
                <w:szCs w:val="18"/>
              </w:rPr>
              <w:t xml:space="preserve">, 8.3.2, and 8.3.3 and Article IX </w:t>
            </w:r>
            <w:r w:rsidR="0014407E" w:rsidRPr="001168B5">
              <w:rPr>
                <w:sz w:val="18"/>
                <w:szCs w:val="18"/>
              </w:rPr>
              <w:t>of</w:t>
            </w:r>
            <w:r w:rsidR="00B46D76" w:rsidRPr="001168B5">
              <w:rPr>
                <w:sz w:val="18"/>
                <w:szCs w:val="18"/>
              </w:rPr>
              <w:t xml:space="preserve"> the Mill Creek Declaration of Covenants, the following determination by the Architectural Control Committee is hereby granted:</w:t>
            </w:r>
          </w:p>
          <w:p w14:paraId="6A000BD7" w14:textId="77777777" w:rsidR="00B46D76" w:rsidRDefault="00B46D76" w:rsidP="0014407E">
            <w:pPr>
              <w:spacing w:before="60"/>
            </w:pPr>
            <w:r>
              <w:t>Approval subject to the following changes:</w:t>
            </w:r>
          </w:p>
          <w:p w14:paraId="31F98959" w14:textId="77777777" w:rsidR="00B46D76" w:rsidRDefault="00B46D76" w:rsidP="00BB3185"/>
          <w:p w14:paraId="3B21271D" w14:textId="1ED326E7" w:rsidR="00B46D76" w:rsidRDefault="00B46D76" w:rsidP="00BB3185"/>
        </w:tc>
      </w:tr>
      <w:tr w:rsidR="00C83E53" w14:paraId="2CA1A033" w14:textId="77777777" w:rsidTr="00F200B5">
        <w:tc>
          <w:tcPr>
            <w:tcW w:w="8280" w:type="dxa"/>
            <w:gridSpan w:val="3"/>
            <w:tcBorders>
              <w:bottom w:val="single" w:sz="4" w:space="0" w:color="auto"/>
            </w:tcBorders>
          </w:tcPr>
          <w:p w14:paraId="03F0459A" w14:textId="77777777" w:rsidR="00C83E53" w:rsidRDefault="00B46D76" w:rsidP="00BB3185">
            <w:r>
              <w:t>Rejected for the following reasons:</w:t>
            </w:r>
          </w:p>
          <w:p w14:paraId="6CB077C6" w14:textId="77777777" w:rsidR="00B46D76" w:rsidRDefault="00B46D76" w:rsidP="00BB3185"/>
          <w:p w14:paraId="7BDB7197" w14:textId="7B89B34C" w:rsidR="00B46D76" w:rsidRDefault="00B46D76" w:rsidP="00BB3185"/>
        </w:tc>
      </w:tr>
      <w:tr w:rsidR="00B46D76" w14:paraId="390B1C0C" w14:textId="77777777" w:rsidTr="00F200B5">
        <w:tc>
          <w:tcPr>
            <w:tcW w:w="1530" w:type="dxa"/>
            <w:tcBorders>
              <w:left w:val="nil"/>
              <w:bottom w:val="nil"/>
              <w:right w:val="nil"/>
            </w:tcBorders>
          </w:tcPr>
          <w:p w14:paraId="3C7B41F6" w14:textId="61EBDC69" w:rsidR="00B46D76" w:rsidRDefault="00B46D76" w:rsidP="002A08DB">
            <w:pPr>
              <w:spacing w:before="240"/>
            </w:pPr>
            <w:r>
              <w:t>(     ) Approve</w:t>
            </w:r>
          </w:p>
        </w:tc>
        <w:tc>
          <w:tcPr>
            <w:tcW w:w="1260" w:type="dxa"/>
            <w:tcBorders>
              <w:left w:val="nil"/>
              <w:bottom w:val="nil"/>
              <w:right w:val="nil"/>
            </w:tcBorders>
          </w:tcPr>
          <w:p w14:paraId="6ABBF4B6" w14:textId="09C63662" w:rsidR="00B46D76" w:rsidRDefault="00B46D76" w:rsidP="002A08DB">
            <w:pPr>
              <w:spacing w:before="240"/>
            </w:pPr>
            <w:r>
              <w:t>(     ) Reject</w:t>
            </w:r>
          </w:p>
        </w:tc>
        <w:tc>
          <w:tcPr>
            <w:tcW w:w="5490" w:type="dxa"/>
            <w:tcBorders>
              <w:left w:val="nil"/>
              <w:bottom w:val="nil"/>
              <w:right w:val="nil"/>
            </w:tcBorders>
          </w:tcPr>
          <w:p w14:paraId="5940795D" w14:textId="298A2019" w:rsidR="00B46D76" w:rsidRPr="00B46D76" w:rsidRDefault="00B46D76" w:rsidP="002A08DB">
            <w:pPr>
              <w:spacing w:before="240"/>
              <w:rPr>
                <w:u w:val="single"/>
              </w:rPr>
            </w:pPr>
            <w:r>
              <w:rPr>
                <w:u w:val="single"/>
              </w:rPr>
              <w:tab/>
            </w:r>
            <w:r>
              <w:rPr>
                <w:u w:val="single"/>
              </w:rPr>
              <w:tab/>
            </w:r>
            <w:r>
              <w:rPr>
                <w:u w:val="single"/>
              </w:rPr>
              <w:tab/>
            </w:r>
            <w:r w:rsidR="002A08DB">
              <w:rPr>
                <w:u w:val="single"/>
              </w:rPr>
              <w:tab/>
            </w:r>
            <w:r>
              <w:rPr>
                <w:u w:val="single"/>
              </w:rPr>
              <w:tab/>
              <w:t>Date:</w:t>
            </w:r>
            <w:r>
              <w:rPr>
                <w:u w:val="single"/>
              </w:rPr>
              <w:tab/>
            </w:r>
            <w:r>
              <w:rPr>
                <w:u w:val="single"/>
              </w:rPr>
              <w:tab/>
            </w:r>
          </w:p>
          <w:p w14:paraId="4F8B9620" w14:textId="6EA905A4" w:rsidR="00B46D76" w:rsidRPr="002A08DB" w:rsidRDefault="00B46D76" w:rsidP="002A08DB">
            <w:pPr>
              <w:rPr>
                <w:sz w:val="20"/>
                <w:szCs w:val="20"/>
              </w:rPr>
            </w:pPr>
            <w:r w:rsidRPr="002A08DB">
              <w:rPr>
                <w:sz w:val="20"/>
                <w:szCs w:val="20"/>
              </w:rPr>
              <w:t>Condominiums &amp; Townhomes ACC or Board Approval</w:t>
            </w:r>
          </w:p>
        </w:tc>
      </w:tr>
      <w:tr w:rsidR="00B46D76" w14:paraId="7C504D21" w14:textId="77777777" w:rsidTr="00F200B5">
        <w:tc>
          <w:tcPr>
            <w:tcW w:w="1530" w:type="dxa"/>
            <w:tcBorders>
              <w:top w:val="nil"/>
              <w:left w:val="nil"/>
              <w:bottom w:val="nil"/>
              <w:right w:val="nil"/>
            </w:tcBorders>
          </w:tcPr>
          <w:p w14:paraId="6FCD9E8A" w14:textId="30738043" w:rsidR="00B46D76" w:rsidRDefault="00B46D76" w:rsidP="002A08DB">
            <w:pPr>
              <w:spacing w:before="120"/>
            </w:pPr>
            <w:r>
              <w:t>(     ) Approve</w:t>
            </w:r>
          </w:p>
        </w:tc>
        <w:tc>
          <w:tcPr>
            <w:tcW w:w="1260" w:type="dxa"/>
            <w:tcBorders>
              <w:top w:val="nil"/>
              <w:left w:val="nil"/>
              <w:bottom w:val="nil"/>
              <w:right w:val="nil"/>
            </w:tcBorders>
          </w:tcPr>
          <w:p w14:paraId="41C9B2FD" w14:textId="5FD85874" w:rsidR="00B46D76" w:rsidRDefault="00B46D76" w:rsidP="002A08DB">
            <w:pPr>
              <w:spacing w:before="120"/>
            </w:pPr>
            <w:r>
              <w:t>(     ) Reject</w:t>
            </w:r>
          </w:p>
        </w:tc>
        <w:tc>
          <w:tcPr>
            <w:tcW w:w="5490" w:type="dxa"/>
            <w:tcBorders>
              <w:top w:val="nil"/>
              <w:left w:val="nil"/>
              <w:bottom w:val="nil"/>
              <w:right w:val="nil"/>
            </w:tcBorders>
          </w:tcPr>
          <w:p w14:paraId="526CF6CF" w14:textId="32FE2D88" w:rsidR="00B46D76" w:rsidRPr="00B46D76" w:rsidRDefault="00B46D76" w:rsidP="002A08DB">
            <w:pPr>
              <w:spacing w:before="120"/>
              <w:rPr>
                <w:u w:val="single"/>
              </w:rPr>
            </w:pPr>
            <w:r>
              <w:rPr>
                <w:u w:val="single"/>
              </w:rPr>
              <w:tab/>
            </w:r>
            <w:r>
              <w:rPr>
                <w:u w:val="single"/>
              </w:rPr>
              <w:tab/>
            </w:r>
            <w:r>
              <w:rPr>
                <w:u w:val="single"/>
              </w:rPr>
              <w:tab/>
            </w:r>
            <w:r w:rsidR="002A08DB">
              <w:rPr>
                <w:u w:val="single"/>
              </w:rPr>
              <w:tab/>
            </w:r>
            <w:r>
              <w:rPr>
                <w:u w:val="single"/>
              </w:rPr>
              <w:tab/>
              <w:t>Date:</w:t>
            </w:r>
            <w:r>
              <w:rPr>
                <w:u w:val="single"/>
              </w:rPr>
              <w:tab/>
            </w:r>
            <w:r>
              <w:rPr>
                <w:u w:val="single"/>
              </w:rPr>
              <w:tab/>
            </w:r>
          </w:p>
          <w:p w14:paraId="7A3FCAB4" w14:textId="0B506A5A" w:rsidR="00B46D76" w:rsidRPr="002A08DB" w:rsidRDefault="00B46D76" w:rsidP="002A08DB">
            <w:pPr>
              <w:rPr>
                <w:sz w:val="20"/>
                <w:szCs w:val="20"/>
              </w:rPr>
            </w:pPr>
            <w:r w:rsidRPr="002A08DB">
              <w:rPr>
                <w:sz w:val="20"/>
                <w:szCs w:val="20"/>
              </w:rPr>
              <w:t>MCCA Administration</w:t>
            </w:r>
          </w:p>
        </w:tc>
      </w:tr>
      <w:tr w:rsidR="00B46D76" w14:paraId="6FE39A22" w14:textId="77777777" w:rsidTr="00F200B5">
        <w:tc>
          <w:tcPr>
            <w:tcW w:w="1530" w:type="dxa"/>
            <w:tcBorders>
              <w:top w:val="nil"/>
              <w:left w:val="nil"/>
              <w:bottom w:val="nil"/>
              <w:right w:val="nil"/>
            </w:tcBorders>
          </w:tcPr>
          <w:p w14:paraId="03EFE1FF" w14:textId="5A0C5531" w:rsidR="00B46D76" w:rsidRDefault="00B46D76" w:rsidP="002A08DB">
            <w:pPr>
              <w:spacing w:before="120"/>
            </w:pPr>
            <w:r>
              <w:t>(     ) Approve</w:t>
            </w:r>
          </w:p>
        </w:tc>
        <w:tc>
          <w:tcPr>
            <w:tcW w:w="1260" w:type="dxa"/>
            <w:tcBorders>
              <w:top w:val="nil"/>
              <w:left w:val="nil"/>
              <w:bottom w:val="nil"/>
              <w:right w:val="nil"/>
            </w:tcBorders>
          </w:tcPr>
          <w:p w14:paraId="17DC5C06" w14:textId="1420F1B8" w:rsidR="00B46D76" w:rsidRDefault="00B46D76" w:rsidP="002A08DB">
            <w:pPr>
              <w:spacing w:before="120"/>
            </w:pPr>
            <w:r>
              <w:t>(     ) Reject</w:t>
            </w:r>
          </w:p>
        </w:tc>
        <w:tc>
          <w:tcPr>
            <w:tcW w:w="5490" w:type="dxa"/>
            <w:tcBorders>
              <w:top w:val="nil"/>
              <w:left w:val="nil"/>
              <w:bottom w:val="nil"/>
              <w:right w:val="nil"/>
            </w:tcBorders>
          </w:tcPr>
          <w:p w14:paraId="270CC1E8" w14:textId="5C259B10" w:rsidR="00B46D76" w:rsidRPr="00B46D76" w:rsidRDefault="00B46D76" w:rsidP="002A08DB">
            <w:pPr>
              <w:spacing w:before="120"/>
              <w:rPr>
                <w:u w:val="single"/>
              </w:rPr>
            </w:pPr>
            <w:r>
              <w:rPr>
                <w:u w:val="single"/>
              </w:rPr>
              <w:tab/>
            </w:r>
            <w:r>
              <w:rPr>
                <w:u w:val="single"/>
              </w:rPr>
              <w:tab/>
            </w:r>
            <w:r>
              <w:rPr>
                <w:u w:val="single"/>
              </w:rPr>
              <w:tab/>
            </w:r>
            <w:r w:rsidR="002A08DB">
              <w:rPr>
                <w:u w:val="single"/>
              </w:rPr>
              <w:tab/>
            </w:r>
            <w:r>
              <w:rPr>
                <w:u w:val="single"/>
              </w:rPr>
              <w:tab/>
              <w:t>Date:</w:t>
            </w:r>
            <w:r>
              <w:rPr>
                <w:u w:val="single"/>
              </w:rPr>
              <w:tab/>
            </w:r>
            <w:r>
              <w:rPr>
                <w:u w:val="single"/>
              </w:rPr>
              <w:tab/>
            </w:r>
          </w:p>
          <w:p w14:paraId="2FABE100" w14:textId="4B42BE21" w:rsidR="00B46D76" w:rsidRPr="002A08DB" w:rsidRDefault="00B46D76" w:rsidP="002A08DB">
            <w:pPr>
              <w:rPr>
                <w:sz w:val="20"/>
                <w:szCs w:val="20"/>
              </w:rPr>
            </w:pPr>
            <w:r w:rsidRPr="002A08DB">
              <w:rPr>
                <w:sz w:val="20"/>
                <w:szCs w:val="20"/>
              </w:rPr>
              <w:t>Chair, Architectural Control Committee</w:t>
            </w:r>
          </w:p>
        </w:tc>
      </w:tr>
      <w:tr w:rsidR="00B46D76" w14:paraId="6765EA05" w14:textId="77777777" w:rsidTr="00F200B5">
        <w:tc>
          <w:tcPr>
            <w:tcW w:w="1530" w:type="dxa"/>
            <w:tcBorders>
              <w:top w:val="nil"/>
              <w:left w:val="nil"/>
              <w:bottom w:val="nil"/>
              <w:right w:val="nil"/>
            </w:tcBorders>
          </w:tcPr>
          <w:p w14:paraId="744DA228" w14:textId="262D2440" w:rsidR="00B46D76" w:rsidRDefault="00B46D76" w:rsidP="002A08DB">
            <w:pPr>
              <w:spacing w:before="120"/>
            </w:pPr>
            <w:r>
              <w:t>(     ) Approve</w:t>
            </w:r>
          </w:p>
        </w:tc>
        <w:tc>
          <w:tcPr>
            <w:tcW w:w="1260" w:type="dxa"/>
            <w:tcBorders>
              <w:top w:val="nil"/>
              <w:left w:val="nil"/>
              <w:bottom w:val="nil"/>
              <w:right w:val="nil"/>
            </w:tcBorders>
          </w:tcPr>
          <w:p w14:paraId="22E37700" w14:textId="4EE5E873" w:rsidR="00B46D76" w:rsidRDefault="00B46D76" w:rsidP="002A08DB">
            <w:pPr>
              <w:spacing w:before="120"/>
            </w:pPr>
            <w:r>
              <w:t>(     ) Reject</w:t>
            </w:r>
          </w:p>
        </w:tc>
        <w:tc>
          <w:tcPr>
            <w:tcW w:w="5490" w:type="dxa"/>
            <w:tcBorders>
              <w:top w:val="nil"/>
              <w:left w:val="nil"/>
              <w:bottom w:val="nil"/>
              <w:right w:val="nil"/>
            </w:tcBorders>
          </w:tcPr>
          <w:p w14:paraId="734A8962" w14:textId="29BA9ACB" w:rsidR="002A08DB" w:rsidRPr="00B46D76" w:rsidRDefault="002A08DB" w:rsidP="002A08DB">
            <w:pPr>
              <w:spacing w:before="120"/>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099D0217" w14:textId="429EECC6" w:rsidR="00B46D76" w:rsidRDefault="00B46D76" w:rsidP="002A08DB">
            <w:pPr>
              <w:spacing w:before="120"/>
            </w:pPr>
          </w:p>
        </w:tc>
      </w:tr>
      <w:tr w:rsidR="00B46D76" w14:paraId="7964CD3D" w14:textId="77777777" w:rsidTr="00F200B5">
        <w:tc>
          <w:tcPr>
            <w:tcW w:w="1530" w:type="dxa"/>
            <w:tcBorders>
              <w:top w:val="nil"/>
              <w:left w:val="nil"/>
              <w:bottom w:val="nil"/>
              <w:right w:val="nil"/>
            </w:tcBorders>
          </w:tcPr>
          <w:p w14:paraId="2D74F4F1" w14:textId="2CD470DC" w:rsidR="00B46D76" w:rsidRDefault="00B46D76" w:rsidP="002A08DB">
            <w:pPr>
              <w:spacing w:after="120"/>
            </w:pPr>
            <w:r>
              <w:t>(     ) Approve</w:t>
            </w:r>
          </w:p>
        </w:tc>
        <w:tc>
          <w:tcPr>
            <w:tcW w:w="1260" w:type="dxa"/>
            <w:tcBorders>
              <w:top w:val="nil"/>
              <w:left w:val="nil"/>
              <w:bottom w:val="nil"/>
              <w:right w:val="nil"/>
            </w:tcBorders>
          </w:tcPr>
          <w:p w14:paraId="39CFFAB8" w14:textId="65135DFD" w:rsidR="00B46D76" w:rsidRDefault="00B46D76" w:rsidP="002A08DB">
            <w:pPr>
              <w:spacing w:after="120"/>
            </w:pPr>
            <w:r>
              <w:t>(     ) Reject</w:t>
            </w:r>
          </w:p>
        </w:tc>
        <w:tc>
          <w:tcPr>
            <w:tcW w:w="5490" w:type="dxa"/>
            <w:tcBorders>
              <w:top w:val="nil"/>
              <w:left w:val="nil"/>
              <w:bottom w:val="nil"/>
              <w:right w:val="nil"/>
            </w:tcBorders>
          </w:tcPr>
          <w:p w14:paraId="3336E710" w14:textId="6087CF66" w:rsidR="002A08DB" w:rsidRPr="00B46D76" w:rsidRDefault="002A08DB" w:rsidP="002A08DB">
            <w:pPr>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4BCFAE76" w14:textId="494BAA60" w:rsidR="00B46D76" w:rsidRPr="002A08DB" w:rsidRDefault="00B46D76" w:rsidP="002A08DB">
            <w:pPr>
              <w:spacing w:after="120"/>
              <w:rPr>
                <w:sz w:val="20"/>
                <w:szCs w:val="20"/>
              </w:rPr>
            </w:pPr>
          </w:p>
        </w:tc>
      </w:tr>
      <w:tr w:rsidR="00B46D76" w14:paraId="6A2128C6" w14:textId="77777777" w:rsidTr="00F200B5">
        <w:tc>
          <w:tcPr>
            <w:tcW w:w="1530" w:type="dxa"/>
            <w:tcBorders>
              <w:top w:val="nil"/>
              <w:left w:val="nil"/>
              <w:bottom w:val="nil"/>
              <w:right w:val="nil"/>
            </w:tcBorders>
          </w:tcPr>
          <w:p w14:paraId="0D813771" w14:textId="6CFA77F1" w:rsidR="00B46D76" w:rsidRDefault="00B46D76" w:rsidP="002A08DB">
            <w:pPr>
              <w:spacing w:after="120"/>
            </w:pPr>
            <w:r>
              <w:t>(     ) Approve</w:t>
            </w:r>
          </w:p>
        </w:tc>
        <w:tc>
          <w:tcPr>
            <w:tcW w:w="1260" w:type="dxa"/>
            <w:tcBorders>
              <w:top w:val="nil"/>
              <w:left w:val="nil"/>
              <w:bottom w:val="nil"/>
              <w:right w:val="nil"/>
            </w:tcBorders>
          </w:tcPr>
          <w:p w14:paraId="0EF28028" w14:textId="3309A76D" w:rsidR="00B46D76" w:rsidRDefault="00B46D76" w:rsidP="002A08DB">
            <w:pPr>
              <w:spacing w:after="120"/>
            </w:pPr>
            <w:r>
              <w:t>(     ) Reject</w:t>
            </w:r>
          </w:p>
        </w:tc>
        <w:tc>
          <w:tcPr>
            <w:tcW w:w="5490" w:type="dxa"/>
            <w:tcBorders>
              <w:top w:val="nil"/>
              <w:left w:val="nil"/>
              <w:bottom w:val="nil"/>
              <w:right w:val="nil"/>
            </w:tcBorders>
          </w:tcPr>
          <w:p w14:paraId="65ED75AA" w14:textId="77777777" w:rsidR="002A08DB" w:rsidRPr="00B46D76" w:rsidRDefault="002A08DB" w:rsidP="002A08DB">
            <w:pPr>
              <w:rPr>
                <w:u w:val="single"/>
              </w:rPr>
            </w:pPr>
            <w:r>
              <w:rPr>
                <w:u w:val="single"/>
              </w:rPr>
              <w:tab/>
            </w:r>
            <w:r>
              <w:rPr>
                <w:u w:val="single"/>
              </w:rPr>
              <w:tab/>
            </w:r>
            <w:r>
              <w:rPr>
                <w:u w:val="single"/>
              </w:rPr>
              <w:tab/>
            </w:r>
            <w:r>
              <w:rPr>
                <w:u w:val="single"/>
              </w:rPr>
              <w:tab/>
            </w:r>
            <w:r>
              <w:rPr>
                <w:u w:val="single"/>
              </w:rPr>
              <w:tab/>
              <w:t>Date:</w:t>
            </w:r>
            <w:r>
              <w:rPr>
                <w:u w:val="single"/>
              </w:rPr>
              <w:tab/>
            </w:r>
            <w:r>
              <w:rPr>
                <w:u w:val="single"/>
              </w:rPr>
              <w:tab/>
            </w:r>
          </w:p>
          <w:p w14:paraId="2B229E57" w14:textId="55BF2094" w:rsidR="00F200B5" w:rsidRDefault="00F200B5" w:rsidP="002A08DB">
            <w:pPr>
              <w:spacing w:after="120"/>
            </w:pPr>
          </w:p>
        </w:tc>
      </w:tr>
    </w:tbl>
    <w:p w14:paraId="5954169A" w14:textId="2F2F4155" w:rsidR="0080239C" w:rsidRDefault="00F200B5" w:rsidP="0080239C">
      <w:pPr>
        <w:pStyle w:val="Heading2"/>
        <w:tabs>
          <w:tab w:val="left" w:pos="0"/>
          <w:tab w:val="left" w:pos="90"/>
        </w:tabs>
        <w:spacing w:before="60" w:after="60"/>
        <w:jc w:val="right"/>
      </w:pPr>
      <w:r>
        <w:rPr>
          <w:noProof/>
          <w:sz w:val="24"/>
          <w:szCs w:val="24"/>
        </w:rPr>
        <w:lastRenderedPageBreak/>
        <w:drawing>
          <wp:inline distT="0" distB="0" distL="0" distR="0" wp14:anchorId="0030C3EF" wp14:editId="1CBC683C">
            <wp:extent cx="1714300" cy="736514"/>
            <wp:effectExtent l="0" t="0" r="63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larg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28604" cy="742660"/>
                    </a:xfrm>
                    <a:prstGeom prst="rect">
                      <a:avLst/>
                    </a:prstGeom>
                  </pic:spPr>
                </pic:pic>
              </a:graphicData>
            </a:graphic>
          </wp:inline>
        </w:drawing>
      </w:r>
      <w:r w:rsidR="00EF7012" w:rsidRPr="00F200B5">
        <w:rPr>
          <w:sz w:val="24"/>
          <w:szCs w:val="24"/>
        </w:rPr>
        <w:t xml:space="preserve"> </w:t>
      </w:r>
      <w:r>
        <w:rPr>
          <w:sz w:val="24"/>
          <w:szCs w:val="24"/>
        </w:rPr>
        <w:br w:type="column"/>
      </w:r>
      <w:r w:rsidR="0080239C">
        <w:t xml:space="preserve">Architectural Control Committee     </w:t>
      </w:r>
      <w:r w:rsidR="0080239C" w:rsidRPr="00F91CE1">
        <w:rPr>
          <w:b/>
          <w:i/>
          <w:sz w:val="20"/>
          <w:szCs w:val="20"/>
        </w:rPr>
        <w:t>Page 2 of 3</w:t>
      </w:r>
    </w:p>
    <w:p w14:paraId="09F3F288" w14:textId="77777777" w:rsidR="0080239C" w:rsidRDefault="0080239C" w:rsidP="0080239C">
      <w:pPr>
        <w:pStyle w:val="Heading2"/>
        <w:tabs>
          <w:tab w:val="left" w:pos="0"/>
          <w:tab w:val="left" w:pos="90"/>
        </w:tabs>
        <w:spacing w:before="0"/>
        <w:jc w:val="right"/>
      </w:pPr>
      <w:r>
        <w:t>Plan and Specification Review Determination</w:t>
      </w:r>
    </w:p>
    <w:p w14:paraId="59734145" w14:textId="6EAC040D" w:rsidR="00547C79" w:rsidRDefault="0080239C" w:rsidP="0080239C">
      <w:pPr>
        <w:pStyle w:val="Heading1"/>
        <w:tabs>
          <w:tab w:val="left" w:pos="0"/>
          <w:tab w:val="left" w:pos="90"/>
        </w:tabs>
        <w:spacing w:before="0"/>
        <w:jc w:val="right"/>
        <w:rPr>
          <w:rFonts w:ascii="Book Antiqua" w:hAnsi="Book Antiqua" w:cs="Book Antiqua"/>
          <w:spacing w:val="-8"/>
          <w:sz w:val="18"/>
          <w:szCs w:val="18"/>
        </w:rPr>
        <w:sectPr w:rsidR="00547C79" w:rsidSect="009E6029">
          <w:type w:val="continuous"/>
          <w:pgSz w:w="12240" w:h="15840"/>
          <w:pgMar w:top="720" w:right="720" w:bottom="720" w:left="720" w:header="720" w:footer="720" w:gutter="0"/>
          <w:cols w:num="2" w:space="720" w:equalWidth="0">
            <w:col w:w="2160" w:space="720"/>
            <w:col w:w="7920"/>
          </w:cols>
          <w:docGrid w:linePitch="360"/>
        </w:sectPr>
      </w:pPr>
      <w:r w:rsidRPr="0076371D">
        <w:rPr>
          <w:rStyle w:val="Strong"/>
          <w:sz w:val="28"/>
          <w:szCs w:val="28"/>
        </w:rPr>
        <w:t>TREE</w:t>
      </w:r>
      <w:r>
        <w:rPr>
          <w:rStyle w:val="Strong"/>
          <w:sz w:val="28"/>
          <w:szCs w:val="28"/>
        </w:rPr>
        <w:t xml:space="preserve"> TRIM /</w:t>
      </w:r>
      <w:r w:rsidRPr="0076371D">
        <w:rPr>
          <w:rStyle w:val="Strong"/>
          <w:sz w:val="28"/>
          <w:szCs w:val="28"/>
        </w:rPr>
        <w:t xml:space="preserve"> REMOVAL APPLICATION</w:t>
      </w:r>
      <w:r w:rsidR="009D7024">
        <w:rPr>
          <w:rFonts w:ascii="Book Antiqua" w:hAnsi="Book Antiqua"/>
          <w:b/>
          <w:bCs/>
          <w:sz w:val="20"/>
          <w:szCs w:val="20"/>
        </w:rPr>
        <w:t xml:space="preserve"> </w:t>
      </w:r>
      <w:r w:rsidR="00547C79">
        <w:rPr>
          <w:rFonts w:ascii="Book Antiqua" w:hAnsi="Book Antiqua" w:cs="Book Antiqua"/>
          <w:spacing w:val="-8"/>
          <w:sz w:val="18"/>
          <w:szCs w:val="18"/>
        </w:rPr>
        <w:t xml:space="preserve"> </w:t>
      </w:r>
    </w:p>
    <w:p w14:paraId="1E9A63DC" w14:textId="1D39EB84" w:rsidR="0080239C" w:rsidRPr="00BD6C90" w:rsidRDefault="0080239C" w:rsidP="00131B92">
      <w:pPr>
        <w:spacing w:before="120"/>
        <w:jc w:val="both"/>
        <w:rPr>
          <w:rFonts w:asciiTheme="majorHAnsi" w:hAnsiTheme="majorHAnsi"/>
          <w:sz w:val="20"/>
          <w:szCs w:val="20"/>
        </w:rPr>
      </w:pPr>
      <w:r w:rsidRPr="00BD6C90">
        <w:rPr>
          <w:rFonts w:asciiTheme="majorHAnsi" w:hAnsiTheme="majorHAnsi"/>
          <w:sz w:val="20"/>
          <w:szCs w:val="20"/>
        </w:rPr>
        <w:t xml:space="preserve">MCCA requires the replacement of trees as follows: In cases of approved removal, the Association requires replacement on a 1-1 ratio with trees in </w:t>
      </w:r>
      <w:r w:rsidR="005905A5" w:rsidRPr="00BD6C90">
        <w:rPr>
          <w:rFonts w:asciiTheme="majorHAnsi" w:hAnsiTheme="majorHAnsi"/>
          <w:sz w:val="20"/>
          <w:szCs w:val="20"/>
        </w:rPr>
        <w:t>1-gallon</w:t>
      </w:r>
      <w:r w:rsidRPr="00BD6C90">
        <w:rPr>
          <w:rFonts w:asciiTheme="majorHAnsi" w:hAnsiTheme="majorHAnsi"/>
          <w:sz w:val="20"/>
          <w:szCs w:val="20"/>
        </w:rPr>
        <w:t xml:space="preserve"> sized pots; unapproved removal will require replacement on a 2-1 ratio. Replacements are to be planted on private property or other locations determined by ACC. Removal of native evergreens will require replacement with native evergreens. </w:t>
      </w:r>
      <w:r w:rsidRPr="00BD6C90">
        <w:rPr>
          <w:rFonts w:asciiTheme="majorHAnsi" w:hAnsiTheme="majorHAnsi"/>
          <w:b/>
          <w:bCs/>
          <w:sz w:val="20"/>
          <w:szCs w:val="20"/>
        </w:rPr>
        <w:t>You may need the City of Mill Creek's approval</w:t>
      </w:r>
      <w:r w:rsidR="00064CDF" w:rsidRPr="00BD6C90">
        <w:rPr>
          <w:rFonts w:asciiTheme="majorHAnsi" w:hAnsiTheme="majorHAnsi"/>
          <w:b/>
          <w:bCs/>
          <w:sz w:val="20"/>
          <w:szCs w:val="20"/>
        </w:rPr>
        <w:t xml:space="preserve"> for any native tree</w:t>
      </w:r>
      <w:r w:rsidRPr="00BD6C90">
        <w:rPr>
          <w:rFonts w:asciiTheme="majorHAnsi" w:hAnsiTheme="majorHAnsi"/>
          <w:b/>
          <w:bCs/>
          <w:sz w:val="20"/>
          <w:szCs w:val="20"/>
        </w:rPr>
        <w:t>.</w:t>
      </w:r>
      <w:r w:rsidR="008360AF" w:rsidRPr="00BD6C90">
        <w:rPr>
          <w:rFonts w:asciiTheme="majorHAnsi" w:hAnsiTheme="majorHAnsi"/>
          <w:b/>
          <w:bCs/>
          <w:sz w:val="20"/>
          <w:szCs w:val="20"/>
        </w:rPr>
        <w:t xml:space="preserve"> If the tree is considered a “Street Tree” by the city, we will require a copy of your approved permit with the City of Mill Creek </w:t>
      </w:r>
      <w:r w:rsidR="00064CDF" w:rsidRPr="00BD6C90">
        <w:rPr>
          <w:rFonts w:asciiTheme="majorHAnsi" w:hAnsiTheme="majorHAnsi"/>
          <w:b/>
          <w:bCs/>
          <w:sz w:val="20"/>
          <w:szCs w:val="20"/>
        </w:rPr>
        <w:t>to</w:t>
      </w:r>
      <w:r w:rsidR="008360AF" w:rsidRPr="00BD6C90">
        <w:rPr>
          <w:rFonts w:asciiTheme="majorHAnsi" w:hAnsiTheme="majorHAnsi"/>
          <w:b/>
          <w:bCs/>
          <w:sz w:val="20"/>
          <w:szCs w:val="20"/>
        </w:rPr>
        <w:t xml:space="preserve"> review your application.</w:t>
      </w:r>
      <w:r w:rsidRPr="00BD6C90">
        <w:rPr>
          <w:rFonts w:asciiTheme="majorHAnsi" w:hAnsiTheme="majorHAnsi"/>
          <w:b/>
          <w:bCs/>
          <w:sz w:val="20"/>
          <w:szCs w:val="20"/>
        </w:rPr>
        <w:t xml:space="preserve">  </w:t>
      </w:r>
      <w:hyperlink r:id="rId21" w:history="1">
        <w:r w:rsidR="00674C56" w:rsidRPr="00BD6C90">
          <w:rPr>
            <w:rStyle w:val="Hyperlink"/>
            <w:rFonts w:asciiTheme="majorHAnsi" w:hAnsiTheme="majorHAnsi"/>
            <w:b/>
            <w:bCs/>
            <w:sz w:val="20"/>
            <w:szCs w:val="20"/>
          </w:rPr>
          <w:t>www.cityofmillcreek.com</w:t>
        </w:r>
      </w:hyperlink>
      <w:r w:rsidR="00674C56" w:rsidRPr="00BD6C90">
        <w:rPr>
          <w:rFonts w:asciiTheme="majorHAnsi" w:hAnsiTheme="majorHAnsi"/>
          <w:b/>
          <w:bCs/>
          <w:sz w:val="20"/>
          <w:szCs w:val="20"/>
        </w:rPr>
        <w:t xml:space="preserve">. </w:t>
      </w:r>
    </w:p>
    <w:p w14:paraId="2E20817A" w14:textId="64A2C65B" w:rsidR="00547C79" w:rsidRPr="00BD6C90" w:rsidRDefault="0080239C" w:rsidP="00547C79">
      <w:pPr>
        <w:spacing w:before="120"/>
        <w:rPr>
          <w:rFonts w:asciiTheme="majorHAnsi" w:hAnsiTheme="majorHAnsi" w:cs="Book Antiqua"/>
          <w:sz w:val="20"/>
          <w:szCs w:val="20"/>
        </w:rPr>
      </w:pPr>
      <w:r w:rsidRPr="00BD6C90">
        <w:rPr>
          <w:rFonts w:asciiTheme="majorHAnsi" w:hAnsiTheme="majorHAnsi" w:cs="Book Antiqua"/>
          <w:sz w:val="20"/>
          <w:szCs w:val="20"/>
        </w:rPr>
        <w:t xml:space="preserve">IMPORTANT: </w:t>
      </w:r>
      <w:r w:rsidRPr="00BD6C90">
        <w:rPr>
          <w:rFonts w:asciiTheme="majorHAnsi" w:hAnsiTheme="majorHAnsi" w:cs="Book Antiqua"/>
          <w:spacing w:val="-8"/>
          <w:sz w:val="20"/>
          <w:szCs w:val="20"/>
        </w:rPr>
        <w:t xml:space="preserve">Please include a sketch of the property </w:t>
      </w:r>
      <w:r w:rsidR="00547C79" w:rsidRPr="00BD6C90">
        <w:rPr>
          <w:rFonts w:asciiTheme="majorHAnsi" w:hAnsiTheme="majorHAnsi" w:cs="Book Antiqua"/>
          <w:spacing w:val="-8"/>
          <w:sz w:val="20"/>
          <w:szCs w:val="20"/>
        </w:rPr>
        <w:t>below showing the exact location of the proposed tree(s) to be cut</w:t>
      </w:r>
      <w:r w:rsidR="00547C79" w:rsidRPr="00BD6C90">
        <w:rPr>
          <w:rFonts w:asciiTheme="majorHAnsi" w:hAnsiTheme="majorHAnsi" w:cs="Book Antiqua"/>
          <w:sz w:val="20"/>
          <w:szCs w:val="20"/>
        </w:rPr>
        <w:t>.</w:t>
      </w:r>
      <w:r w:rsidR="00006FA2" w:rsidRPr="00BD6C90">
        <w:rPr>
          <w:rFonts w:asciiTheme="majorHAnsi" w:hAnsiTheme="majorHAnsi" w:cs="Book Antiqua"/>
          <w:sz w:val="20"/>
          <w:szCs w:val="20"/>
        </w:rPr>
        <w:t xml:space="preserve"> Mark trees to be considered for removal.</w:t>
      </w:r>
    </w:p>
    <w:tbl>
      <w:tblPr>
        <w:tblpPr w:leftFromText="180" w:rightFromText="180" w:vertAnchor="text" w:horzAnchor="margin" w:tblpY="1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547C79" w:rsidRPr="00E73F08" w14:paraId="06BB4167" w14:textId="77777777" w:rsidTr="00BD6C90">
        <w:trPr>
          <w:trHeight w:val="2870"/>
        </w:trPr>
        <w:tc>
          <w:tcPr>
            <w:tcW w:w="10790" w:type="dxa"/>
          </w:tcPr>
          <w:p w14:paraId="3013E815" w14:textId="004C0633" w:rsidR="006B32A2" w:rsidRPr="0096331D" w:rsidRDefault="00547C79" w:rsidP="00B7238A">
            <w:pPr>
              <w:rPr>
                <w:rFonts w:asciiTheme="majorHAnsi" w:hAnsiTheme="majorHAnsi" w:cs="Book Antiqua"/>
                <w:sz w:val="24"/>
                <w:szCs w:val="24"/>
              </w:rPr>
            </w:pPr>
            <w:r w:rsidRPr="0080239C">
              <w:rPr>
                <w:rFonts w:asciiTheme="majorHAnsi" w:hAnsiTheme="majorHAnsi" w:cs="Book Antiqua"/>
                <w:sz w:val="24"/>
                <w:szCs w:val="24"/>
              </w:rPr>
              <w:t>Proposed Tree Cutting (sketch):</w:t>
            </w:r>
          </w:p>
        </w:tc>
      </w:tr>
      <w:tr w:rsidR="00547C79" w:rsidRPr="00E73F08" w14:paraId="28E3C0F3" w14:textId="77777777" w:rsidTr="0096331D">
        <w:trPr>
          <w:trHeight w:val="5205"/>
        </w:trPr>
        <w:tc>
          <w:tcPr>
            <w:tcW w:w="10790" w:type="dxa"/>
          </w:tcPr>
          <w:p w14:paraId="58C8C2BD" w14:textId="77777777" w:rsidR="00547C79" w:rsidRPr="0080239C" w:rsidRDefault="00547C79" w:rsidP="00B7238A">
            <w:pPr>
              <w:rPr>
                <w:rFonts w:asciiTheme="majorHAnsi" w:hAnsiTheme="majorHAnsi" w:cs="Book Antiqua"/>
                <w:sz w:val="24"/>
                <w:szCs w:val="24"/>
              </w:rPr>
            </w:pPr>
            <w:r w:rsidRPr="0080239C">
              <w:rPr>
                <w:rFonts w:asciiTheme="majorHAnsi" w:hAnsiTheme="majorHAnsi" w:cs="Book Antiqua"/>
                <w:sz w:val="24"/>
                <w:szCs w:val="24"/>
              </w:rPr>
              <w:t>Show proposed tree replacement(s), including type of tree(s). (sketch):</w:t>
            </w:r>
          </w:p>
        </w:tc>
      </w:tr>
      <w:tr w:rsidR="00547C79" w:rsidRPr="00E73F08" w14:paraId="4B16CAC7" w14:textId="77777777" w:rsidTr="0080239C">
        <w:trPr>
          <w:trHeight w:val="1160"/>
        </w:trPr>
        <w:tc>
          <w:tcPr>
            <w:tcW w:w="10790" w:type="dxa"/>
          </w:tcPr>
          <w:p w14:paraId="446E0085" w14:textId="77777777" w:rsidR="00547C79" w:rsidRPr="00E73F08" w:rsidRDefault="00547C79" w:rsidP="00B7238A">
            <w:pPr>
              <w:rPr>
                <w:rFonts w:ascii="Book Antiqua" w:hAnsi="Book Antiqua" w:cs="Book Antiqua"/>
                <w:sz w:val="18"/>
                <w:szCs w:val="18"/>
              </w:rPr>
            </w:pPr>
            <w:r w:rsidRPr="00E73F08">
              <w:rPr>
                <w:rFonts w:ascii="Book Antiqua" w:hAnsi="Book Antiqua" w:cs="Book Antiqua"/>
                <w:sz w:val="18"/>
                <w:szCs w:val="18"/>
              </w:rPr>
              <w:t>ACC Notes</w:t>
            </w:r>
          </w:p>
        </w:tc>
      </w:tr>
    </w:tbl>
    <w:p w14:paraId="1C781836" w14:textId="77777777" w:rsidR="0080239C" w:rsidRDefault="0080239C" w:rsidP="0080239C">
      <w:pPr>
        <w:pStyle w:val="Heading2"/>
        <w:tabs>
          <w:tab w:val="left" w:pos="0"/>
          <w:tab w:val="left" w:pos="90"/>
        </w:tabs>
        <w:spacing w:before="60" w:after="60"/>
        <w:jc w:val="right"/>
        <w:sectPr w:rsidR="0080239C" w:rsidSect="0080239C">
          <w:type w:val="continuous"/>
          <w:pgSz w:w="12240" w:h="15840"/>
          <w:pgMar w:top="720" w:right="720" w:bottom="720" w:left="720" w:header="720" w:footer="720" w:gutter="0"/>
          <w:cols w:space="720"/>
          <w:docGrid w:linePitch="360"/>
        </w:sectPr>
      </w:pPr>
    </w:p>
    <w:p w14:paraId="174C229F" w14:textId="634742DA" w:rsidR="0080239C" w:rsidRDefault="0080239C" w:rsidP="001600C0">
      <w:pPr>
        <w:pStyle w:val="Heading2"/>
        <w:tabs>
          <w:tab w:val="left" w:pos="0"/>
          <w:tab w:val="left" w:pos="90"/>
        </w:tabs>
        <w:spacing w:before="60" w:after="60"/>
      </w:pPr>
      <w:r>
        <w:rPr>
          <w:noProof/>
          <w:sz w:val="24"/>
          <w:szCs w:val="24"/>
        </w:rPr>
        <w:lastRenderedPageBreak/>
        <w:drawing>
          <wp:inline distT="0" distB="0" distL="0" distR="0" wp14:anchorId="5A177A38" wp14:editId="36A9DA5F">
            <wp:extent cx="1714300" cy="736514"/>
            <wp:effectExtent l="0" t="0" r="63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larg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28604" cy="742660"/>
                    </a:xfrm>
                    <a:prstGeom prst="rect">
                      <a:avLst/>
                    </a:prstGeom>
                  </pic:spPr>
                </pic:pic>
              </a:graphicData>
            </a:graphic>
          </wp:inline>
        </w:drawing>
      </w:r>
      <w:r w:rsidR="001600C0">
        <w:br w:type="column"/>
      </w:r>
      <w:r w:rsidR="001600C0">
        <w:t>A</w:t>
      </w:r>
      <w:r>
        <w:t xml:space="preserve">rchitectural Control Committee     </w:t>
      </w:r>
      <w:r w:rsidRPr="00F91CE1">
        <w:rPr>
          <w:b/>
          <w:i/>
          <w:sz w:val="20"/>
          <w:szCs w:val="20"/>
        </w:rPr>
        <w:t>Page 3 of 3</w:t>
      </w:r>
    </w:p>
    <w:p w14:paraId="5ED8D972" w14:textId="4E8BF27F" w:rsidR="0080239C" w:rsidRDefault="0080239C" w:rsidP="0080239C">
      <w:pPr>
        <w:pStyle w:val="Heading2"/>
        <w:spacing w:before="0"/>
        <w:ind w:left="-270"/>
        <w:jc w:val="right"/>
      </w:pPr>
      <w:r>
        <w:t>Plan and Specification Review Determination</w:t>
      </w:r>
    </w:p>
    <w:p w14:paraId="7CF379A5" w14:textId="70FD6C58" w:rsidR="0080239C" w:rsidRDefault="0080239C" w:rsidP="0080239C">
      <w:pPr>
        <w:pStyle w:val="Heading1"/>
        <w:tabs>
          <w:tab w:val="left" w:pos="0"/>
          <w:tab w:val="left" w:pos="90"/>
        </w:tabs>
        <w:spacing w:before="0"/>
        <w:jc w:val="right"/>
        <w:rPr>
          <w:rStyle w:val="Strong"/>
          <w:sz w:val="28"/>
          <w:szCs w:val="28"/>
        </w:rPr>
      </w:pPr>
      <w:r w:rsidRPr="0076371D">
        <w:rPr>
          <w:rStyle w:val="Strong"/>
          <w:sz w:val="28"/>
          <w:szCs w:val="28"/>
        </w:rPr>
        <w:t>TREE</w:t>
      </w:r>
      <w:r>
        <w:rPr>
          <w:rStyle w:val="Strong"/>
          <w:sz w:val="28"/>
          <w:szCs w:val="28"/>
        </w:rPr>
        <w:t xml:space="preserve"> TRIM /</w:t>
      </w:r>
      <w:r w:rsidRPr="0076371D">
        <w:rPr>
          <w:rStyle w:val="Strong"/>
          <w:sz w:val="28"/>
          <w:szCs w:val="28"/>
        </w:rPr>
        <w:t xml:space="preserve"> REMOVAL APPLICATION</w:t>
      </w:r>
      <w:r w:rsidRPr="0080239C">
        <w:rPr>
          <w:rStyle w:val="Strong"/>
          <w:b w:val="0"/>
          <w:bCs w:val="0"/>
          <w:sz w:val="28"/>
          <w:szCs w:val="28"/>
        </w:rPr>
        <w:t xml:space="preserve"> </w:t>
      </w:r>
      <w:r w:rsidRPr="0080239C">
        <w:rPr>
          <w:rStyle w:val="Strong"/>
          <w:sz w:val="28"/>
          <w:szCs w:val="28"/>
        </w:rPr>
        <w:t xml:space="preserve"> </w:t>
      </w:r>
    </w:p>
    <w:p w14:paraId="1B4FE66A" w14:textId="77777777" w:rsidR="001600C0" w:rsidRDefault="001600C0" w:rsidP="0080239C">
      <w:pPr>
        <w:sectPr w:rsidR="001600C0" w:rsidSect="001600C0">
          <w:type w:val="continuous"/>
          <w:pgSz w:w="12240" w:h="15840"/>
          <w:pgMar w:top="720" w:right="720" w:bottom="720" w:left="720" w:header="720" w:footer="720" w:gutter="0"/>
          <w:cols w:num="2" w:space="900"/>
          <w:docGrid w:linePitch="360"/>
        </w:sectPr>
      </w:pPr>
    </w:p>
    <w:p w14:paraId="67FB67CB" w14:textId="14B26817" w:rsidR="0080239C" w:rsidRPr="0080239C" w:rsidRDefault="0080239C" w:rsidP="0080239C"/>
    <w:p w14:paraId="57F81A7F" w14:textId="77777777" w:rsidR="00F416BF" w:rsidRDefault="00F416BF" w:rsidP="00F416BF">
      <w:pPr>
        <w:autoSpaceDE w:val="0"/>
        <w:autoSpaceDN w:val="0"/>
        <w:adjustRightInd w:val="0"/>
        <w:jc w:val="center"/>
        <w:rPr>
          <w:rFonts w:ascii="Book Antiqua" w:hAnsi="Book Antiqua" w:cs="BookAntiqua-Italic"/>
          <w:b/>
          <w:i/>
          <w:iCs/>
        </w:rPr>
        <w:sectPr w:rsidR="00F416BF" w:rsidSect="009E6029">
          <w:type w:val="continuous"/>
          <w:pgSz w:w="12240" w:h="15840"/>
          <w:pgMar w:top="720" w:right="720" w:bottom="720" w:left="720" w:header="720" w:footer="720" w:gutter="0"/>
          <w:cols w:num="2" w:space="720" w:equalWidth="0">
            <w:col w:w="2160" w:space="720"/>
            <w:col w:w="7920"/>
          </w:cols>
          <w:docGrid w:linePitch="360"/>
        </w:sectPr>
      </w:pPr>
    </w:p>
    <w:p w14:paraId="6CF93782" w14:textId="5F584266" w:rsidR="00F416BF" w:rsidRPr="00211AB3" w:rsidRDefault="00F416BF" w:rsidP="00F416BF">
      <w:pPr>
        <w:autoSpaceDE w:val="0"/>
        <w:autoSpaceDN w:val="0"/>
        <w:adjustRightInd w:val="0"/>
        <w:jc w:val="center"/>
        <w:rPr>
          <w:rFonts w:ascii="Book Antiqua" w:hAnsi="Book Antiqua" w:cs="BookAntiqua-Italic"/>
          <w:b/>
          <w:i/>
          <w:iCs/>
        </w:rPr>
      </w:pPr>
      <w:r w:rsidRPr="00211AB3">
        <w:rPr>
          <w:rFonts w:ascii="Book Antiqua" w:hAnsi="Book Antiqua" w:cs="BookAntiqua-Italic"/>
          <w:b/>
          <w:i/>
          <w:iCs/>
        </w:rPr>
        <w:t>Basic Pol</w:t>
      </w:r>
      <w:r>
        <w:rPr>
          <w:rFonts w:ascii="Book Antiqua" w:hAnsi="Book Antiqua" w:cs="BookAntiqua-Italic"/>
          <w:b/>
          <w:i/>
          <w:iCs/>
        </w:rPr>
        <w:t>icy f</w:t>
      </w:r>
      <w:r w:rsidRPr="00211AB3">
        <w:rPr>
          <w:rFonts w:ascii="Book Antiqua" w:hAnsi="Book Antiqua" w:cs="BookAntiqua-Italic"/>
          <w:b/>
          <w:i/>
          <w:iCs/>
        </w:rPr>
        <w:t>or Tree Trimming</w:t>
      </w:r>
      <w:r>
        <w:rPr>
          <w:rFonts w:ascii="Book Antiqua" w:hAnsi="Book Antiqua" w:cs="BookAntiqua-Italic"/>
          <w:b/>
          <w:i/>
          <w:iCs/>
        </w:rPr>
        <w:t xml:space="preserve"> </w:t>
      </w:r>
      <w:r w:rsidRPr="00211AB3">
        <w:rPr>
          <w:rFonts w:ascii="Book Antiqua" w:hAnsi="Book Antiqua" w:cs="BookAntiqua-Italic"/>
          <w:b/>
          <w:i/>
          <w:iCs/>
        </w:rPr>
        <w:t>/ Removal Permits</w:t>
      </w:r>
    </w:p>
    <w:p w14:paraId="2FD36C17" w14:textId="77777777" w:rsidR="00F416BF" w:rsidRPr="00015F90" w:rsidRDefault="00F416BF" w:rsidP="00F416BF">
      <w:pPr>
        <w:autoSpaceDE w:val="0"/>
        <w:autoSpaceDN w:val="0"/>
        <w:adjustRightInd w:val="0"/>
        <w:rPr>
          <w:rFonts w:ascii="Book Antiqua" w:hAnsi="Book Antiqua" w:cs="BookAntiqua-Italic"/>
          <w:b/>
          <w:i/>
          <w:iCs/>
        </w:rPr>
      </w:pPr>
      <w:r w:rsidRPr="00015F90">
        <w:rPr>
          <w:rFonts w:ascii="Book Antiqua" w:hAnsi="Book Antiqua" w:cs="BookAntiqua-Italic"/>
          <w:b/>
          <w:i/>
          <w:iCs/>
        </w:rPr>
        <w:t>Policies</w:t>
      </w:r>
    </w:p>
    <w:p w14:paraId="78D80ADF" w14:textId="43E4CFC3" w:rsidR="003A264C" w:rsidRDefault="008C7021" w:rsidP="00F416BF">
      <w:pPr>
        <w:numPr>
          <w:ilvl w:val="0"/>
          <w:numId w:val="1"/>
        </w:numPr>
        <w:autoSpaceDE w:val="0"/>
        <w:autoSpaceDN w:val="0"/>
        <w:adjustRightInd w:val="0"/>
        <w:spacing w:before="120" w:after="0" w:line="240" w:lineRule="auto"/>
        <w:rPr>
          <w:rFonts w:ascii="Book Antiqua" w:hAnsi="Book Antiqua" w:cs="BookAntiqua"/>
        </w:rPr>
      </w:pPr>
      <w:r>
        <w:rPr>
          <w:rFonts w:ascii="Book Antiqua" w:hAnsi="Book Antiqua" w:cs="BookAntiqua"/>
        </w:rPr>
        <w:t>All trees that are 6” in diameter when measured 4.5’ from the ground or larger require approval from the ACC</w:t>
      </w:r>
      <w:r w:rsidR="00D45082">
        <w:rPr>
          <w:rFonts w:ascii="Book Antiqua" w:hAnsi="Book Antiqua" w:cs="BookAntiqua"/>
        </w:rPr>
        <w:t xml:space="preserve"> and City of Mill Creek</w:t>
      </w:r>
      <w:r>
        <w:rPr>
          <w:rFonts w:ascii="Book Antiqua" w:hAnsi="Book Antiqua" w:cs="BookAntiqua"/>
        </w:rPr>
        <w:t xml:space="preserve"> </w:t>
      </w:r>
      <w:r w:rsidR="00D45082">
        <w:rPr>
          <w:rFonts w:ascii="Book Antiqua" w:hAnsi="Book Antiqua" w:cs="BookAntiqua"/>
        </w:rPr>
        <w:t>prior to</w:t>
      </w:r>
      <w:r>
        <w:rPr>
          <w:rFonts w:ascii="Book Antiqua" w:hAnsi="Book Antiqua" w:cs="BookAntiqua"/>
        </w:rPr>
        <w:t xml:space="preserve"> removal.</w:t>
      </w:r>
    </w:p>
    <w:p w14:paraId="1222A014" w14:textId="23F5B354" w:rsidR="008C7021" w:rsidRDefault="008C7021" w:rsidP="00F416BF">
      <w:pPr>
        <w:numPr>
          <w:ilvl w:val="0"/>
          <w:numId w:val="1"/>
        </w:numPr>
        <w:autoSpaceDE w:val="0"/>
        <w:autoSpaceDN w:val="0"/>
        <w:adjustRightInd w:val="0"/>
        <w:spacing w:before="120" w:after="0" w:line="240" w:lineRule="auto"/>
        <w:rPr>
          <w:rFonts w:ascii="Book Antiqua" w:hAnsi="Book Antiqua" w:cs="BookAntiqua"/>
        </w:rPr>
      </w:pPr>
      <w:r>
        <w:rPr>
          <w:rFonts w:ascii="Book Antiqua" w:hAnsi="Book Antiqua" w:cs="BookAntiqua"/>
        </w:rPr>
        <w:t>Native trees such as Western Red Cedar, Hemlock, White Pine, and Douglas Fir are protected. An arborist report may be required for removal. Replacement trees are required on a 1-to-1 ratio with another native tree specified by the ACC.</w:t>
      </w:r>
    </w:p>
    <w:p w14:paraId="2B31F978" w14:textId="0DD50B0B" w:rsidR="008C7021" w:rsidRDefault="008C7021" w:rsidP="00F416BF">
      <w:pPr>
        <w:numPr>
          <w:ilvl w:val="0"/>
          <w:numId w:val="1"/>
        </w:numPr>
        <w:autoSpaceDE w:val="0"/>
        <w:autoSpaceDN w:val="0"/>
        <w:adjustRightInd w:val="0"/>
        <w:spacing w:before="120" w:after="0" w:line="240" w:lineRule="auto"/>
        <w:rPr>
          <w:rFonts w:ascii="Book Antiqua" w:hAnsi="Book Antiqua" w:cs="BookAntiqua"/>
        </w:rPr>
      </w:pPr>
      <w:r>
        <w:rPr>
          <w:rFonts w:ascii="Book Antiqua" w:hAnsi="Book Antiqua" w:cs="BookAntiqua"/>
        </w:rPr>
        <w:t>MCCA works with an arborist to determine the type of replacement tree. The ACC may require the replacement tree(s) be planted on the resident’s lot or be brought to the MCCA Office for planting in the MCCA common area, or both.</w:t>
      </w:r>
    </w:p>
    <w:p w14:paraId="50E0924D" w14:textId="23ED74F5" w:rsidR="0096331D" w:rsidRPr="000A2A72" w:rsidRDefault="0096331D" w:rsidP="00F416BF">
      <w:pPr>
        <w:numPr>
          <w:ilvl w:val="0"/>
          <w:numId w:val="1"/>
        </w:numPr>
        <w:autoSpaceDE w:val="0"/>
        <w:autoSpaceDN w:val="0"/>
        <w:adjustRightInd w:val="0"/>
        <w:spacing w:before="120" w:after="0" w:line="240" w:lineRule="auto"/>
        <w:rPr>
          <w:rFonts w:ascii="Book Antiqua" w:hAnsi="Book Antiqua" w:cs="BookAntiqua"/>
        </w:rPr>
      </w:pPr>
      <w:r>
        <w:rPr>
          <w:rFonts w:ascii="Book Antiqua" w:hAnsi="Book Antiqua" w:cs="BookAntiqua"/>
        </w:rPr>
        <w:t>Residents must receive the ACC’s written approval before significantly limbing or pruning native trees, or trees within Cutting Preserve. Significant limbing or pruning is defined as requiring a bucket truck or tree climber to complete OR removal of more than 20% of the tree’s limbs.</w:t>
      </w:r>
    </w:p>
    <w:p w14:paraId="152EDC6E" w14:textId="77777777" w:rsidR="00F416BF" w:rsidRPr="00015F90" w:rsidRDefault="00F416BF" w:rsidP="00F416BF">
      <w:pPr>
        <w:autoSpaceDE w:val="0"/>
        <w:autoSpaceDN w:val="0"/>
        <w:adjustRightInd w:val="0"/>
        <w:spacing w:before="120"/>
        <w:rPr>
          <w:rFonts w:ascii="Book Antiqua" w:hAnsi="Book Antiqua" w:cs="BookAntiqua-Italic"/>
          <w:b/>
          <w:i/>
          <w:iCs/>
        </w:rPr>
      </w:pPr>
      <w:r w:rsidRPr="00015F90">
        <w:rPr>
          <w:rFonts w:ascii="Book Antiqua" w:hAnsi="Book Antiqua" w:cs="BookAntiqua-Italic"/>
          <w:b/>
          <w:i/>
          <w:iCs/>
        </w:rPr>
        <w:t>Procedure</w:t>
      </w:r>
    </w:p>
    <w:p w14:paraId="41CB2494" w14:textId="6671486B" w:rsidR="00F416BF" w:rsidRPr="000F1447" w:rsidRDefault="00F416BF" w:rsidP="00F416BF">
      <w:pPr>
        <w:numPr>
          <w:ilvl w:val="0"/>
          <w:numId w:val="2"/>
        </w:numPr>
        <w:autoSpaceDE w:val="0"/>
        <w:autoSpaceDN w:val="0"/>
        <w:adjustRightInd w:val="0"/>
        <w:spacing w:before="120" w:after="0" w:line="240" w:lineRule="auto"/>
        <w:rPr>
          <w:rFonts w:ascii="Book Antiqua" w:hAnsi="Book Antiqua" w:cs="BookAntiqua"/>
          <w:b/>
          <w:bCs/>
        </w:rPr>
      </w:pPr>
      <w:r w:rsidRPr="000A2A72">
        <w:rPr>
          <w:rFonts w:ascii="Book Antiqua" w:hAnsi="Book Antiqua" w:cs="BookAntiqua"/>
        </w:rPr>
        <w:t>H</w:t>
      </w:r>
      <w:r>
        <w:rPr>
          <w:rFonts w:ascii="Book Antiqua" w:hAnsi="Book Antiqua" w:cs="BookAntiqua"/>
        </w:rPr>
        <w:t>omeowner submits application, m</w:t>
      </w:r>
      <w:r w:rsidRPr="000A2A72">
        <w:rPr>
          <w:rFonts w:ascii="Book Antiqua" w:hAnsi="Book Antiqua" w:cs="BookAntiqua"/>
        </w:rPr>
        <w:t>arks the trees to</w:t>
      </w:r>
      <w:r>
        <w:rPr>
          <w:rFonts w:ascii="Book Antiqua" w:hAnsi="Book Antiqua" w:cs="BookAntiqua"/>
        </w:rPr>
        <w:t xml:space="preserve"> be cut, and </w:t>
      </w:r>
      <w:r w:rsidR="006B6537">
        <w:rPr>
          <w:rFonts w:ascii="Book Antiqua" w:hAnsi="Book Antiqua" w:cs="BookAntiqua"/>
        </w:rPr>
        <w:t xml:space="preserve">before starting your project, </w:t>
      </w:r>
      <w:r w:rsidR="00006FA2" w:rsidRPr="000F1447">
        <w:rPr>
          <w:rFonts w:ascii="Book Antiqua" w:hAnsi="Book Antiqua" w:cs="BookAntiqua"/>
          <w:b/>
          <w:bCs/>
        </w:rPr>
        <w:t xml:space="preserve">MCCA </w:t>
      </w:r>
      <w:r w:rsidR="00D45082">
        <w:rPr>
          <w:rFonts w:ascii="Book Antiqua" w:hAnsi="Book Antiqua" w:cs="BookAntiqua"/>
          <w:b/>
          <w:bCs/>
        </w:rPr>
        <w:t xml:space="preserve">strongly </w:t>
      </w:r>
      <w:r w:rsidR="00006FA2" w:rsidRPr="000F1447">
        <w:rPr>
          <w:rFonts w:ascii="Book Antiqua" w:hAnsi="Book Antiqua" w:cs="BookAntiqua"/>
          <w:b/>
          <w:bCs/>
        </w:rPr>
        <w:t xml:space="preserve">suggests </w:t>
      </w:r>
      <w:r w:rsidRPr="000F1447">
        <w:rPr>
          <w:rFonts w:ascii="Book Antiqua" w:hAnsi="Book Antiqua" w:cs="BookAntiqua"/>
          <w:b/>
          <w:bCs/>
        </w:rPr>
        <w:t>contact</w:t>
      </w:r>
      <w:r w:rsidR="00006FA2" w:rsidRPr="000F1447">
        <w:rPr>
          <w:rFonts w:ascii="Book Antiqua" w:hAnsi="Book Antiqua" w:cs="BookAntiqua"/>
          <w:b/>
          <w:bCs/>
        </w:rPr>
        <w:t>ing</w:t>
      </w:r>
      <w:r w:rsidRPr="000F1447">
        <w:rPr>
          <w:rFonts w:ascii="Book Antiqua" w:hAnsi="Book Antiqua" w:cs="BookAntiqua"/>
          <w:b/>
          <w:bCs/>
        </w:rPr>
        <w:t xml:space="preserve"> adjoining property owners.</w:t>
      </w:r>
    </w:p>
    <w:p w14:paraId="42D63973" w14:textId="77777777" w:rsidR="00006FA2" w:rsidRDefault="00F416BF" w:rsidP="00F416BF">
      <w:pPr>
        <w:numPr>
          <w:ilvl w:val="0"/>
          <w:numId w:val="2"/>
        </w:numPr>
        <w:autoSpaceDE w:val="0"/>
        <w:autoSpaceDN w:val="0"/>
        <w:adjustRightInd w:val="0"/>
        <w:spacing w:before="120" w:after="0" w:line="240" w:lineRule="auto"/>
        <w:rPr>
          <w:rFonts w:ascii="Book Antiqua" w:hAnsi="Book Antiqua" w:cs="BookAntiqua"/>
        </w:rPr>
      </w:pPr>
      <w:r w:rsidRPr="000A2A72">
        <w:rPr>
          <w:rFonts w:ascii="Book Antiqua" w:hAnsi="Book Antiqua" w:cs="BookAntiqua"/>
        </w:rPr>
        <w:t>Committee inspects trees</w:t>
      </w:r>
      <w:r w:rsidR="00006FA2">
        <w:rPr>
          <w:rFonts w:ascii="Book Antiqua" w:hAnsi="Book Antiqua" w:cs="BookAntiqua"/>
        </w:rPr>
        <w:t>.</w:t>
      </w:r>
      <w:r w:rsidRPr="000A2A72">
        <w:rPr>
          <w:rFonts w:ascii="Book Antiqua" w:hAnsi="Book Antiqua" w:cs="BookAntiqua"/>
        </w:rPr>
        <w:t xml:space="preserve"> </w:t>
      </w:r>
      <w:r w:rsidR="00006FA2">
        <w:rPr>
          <w:rFonts w:ascii="Book Antiqua" w:hAnsi="Book Antiqua" w:cs="BookAntiqua"/>
        </w:rPr>
        <w:t>If</w:t>
      </w:r>
      <w:r w:rsidRPr="000A2A72">
        <w:rPr>
          <w:rFonts w:ascii="Book Antiqua" w:hAnsi="Book Antiqua" w:cs="BookAntiqua"/>
        </w:rPr>
        <w:t xml:space="preserve"> necessary, </w:t>
      </w:r>
      <w:r w:rsidR="00006FA2">
        <w:rPr>
          <w:rFonts w:ascii="Book Antiqua" w:hAnsi="Book Antiqua" w:cs="BookAntiqua"/>
        </w:rPr>
        <w:t xml:space="preserve">can </w:t>
      </w:r>
      <w:r w:rsidRPr="000A2A72">
        <w:rPr>
          <w:rFonts w:ascii="Book Antiqua" w:hAnsi="Book Antiqua" w:cs="BookAntiqua"/>
        </w:rPr>
        <w:t>require</w:t>
      </w:r>
      <w:r w:rsidR="00006FA2">
        <w:rPr>
          <w:rFonts w:ascii="Book Antiqua" w:hAnsi="Book Antiqua" w:cs="BookAntiqua"/>
        </w:rPr>
        <w:t xml:space="preserve"> the</w:t>
      </w:r>
      <w:r w:rsidRPr="000A2A72">
        <w:rPr>
          <w:rFonts w:ascii="Book Antiqua" w:hAnsi="Book Antiqua" w:cs="BookAntiqua"/>
        </w:rPr>
        <w:t xml:space="preserve"> applicant to provide </w:t>
      </w:r>
      <w:r w:rsidR="00006FA2">
        <w:rPr>
          <w:rFonts w:ascii="Book Antiqua" w:hAnsi="Book Antiqua" w:cs="BookAntiqua"/>
        </w:rPr>
        <w:t>an arborist report.</w:t>
      </w:r>
    </w:p>
    <w:p w14:paraId="29471995" w14:textId="5B9C9967" w:rsidR="00F416BF" w:rsidRPr="000A2A72" w:rsidRDefault="00006FA2" w:rsidP="00F416BF">
      <w:pPr>
        <w:numPr>
          <w:ilvl w:val="0"/>
          <w:numId w:val="2"/>
        </w:numPr>
        <w:autoSpaceDE w:val="0"/>
        <w:autoSpaceDN w:val="0"/>
        <w:adjustRightInd w:val="0"/>
        <w:spacing w:before="120" w:after="0" w:line="240" w:lineRule="auto"/>
        <w:rPr>
          <w:rFonts w:ascii="Book Antiqua" w:hAnsi="Book Antiqua" w:cs="BookAntiqua"/>
        </w:rPr>
      </w:pPr>
      <w:r>
        <w:rPr>
          <w:rFonts w:ascii="Book Antiqua" w:hAnsi="Book Antiqua" w:cs="BookAntiqua"/>
        </w:rPr>
        <w:t xml:space="preserve">Application is approved or </w:t>
      </w:r>
      <w:r w:rsidR="000F1447">
        <w:rPr>
          <w:rFonts w:ascii="Book Antiqua" w:hAnsi="Book Antiqua" w:cs="BookAntiqua"/>
        </w:rPr>
        <w:t>denied,</w:t>
      </w:r>
      <w:r>
        <w:rPr>
          <w:rFonts w:ascii="Book Antiqua" w:hAnsi="Book Antiqua" w:cs="BookAntiqua"/>
        </w:rPr>
        <w:t xml:space="preserve"> and the homeowner is notified</w:t>
      </w:r>
      <w:r w:rsidR="00F416BF">
        <w:rPr>
          <w:rFonts w:ascii="Book Antiqua" w:hAnsi="Book Antiqua" w:cs="BookAntiqua"/>
        </w:rPr>
        <w:t xml:space="preserve">. </w:t>
      </w:r>
    </w:p>
    <w:p w14:paraId="3C427D87" w14:textId="35107EA8" w:rsidR="00F416BF" w:rsidRPr="000A2A72" w:rsidRDefault="00F416BF" w:rsidP="00F416BF">
      <w:pPr>
        <w:numPr>
          <w:ilvl w:val="0"/>
          <w:numId w:val="2"/>
        </w:numPr>
        <w:autoSpaceDE w:val="0"/>
        <w:autoSpaceDN w:val="0"/>
        <w:adjustRightInd w:val="0"/>
        <w:spacing w:before="120" w:after="0" w:line="240" w:lineRule="auto"/>
        <w:rPr>
          <w:rFonts w:ascii="Book Antiqua" w:hAnsi="Book Antiqua" w:cs="BookAntiqua"/>
        </w:rPr>
      </w:pPr>
      <w:r w:rsidRPr="000A2A72">
        <w:rPr>
          <w:rFonts w:ascii="Book Antiqua" w:hAnsi="Book Antiqua" w:cs="BookAntiqua"/>
        </w:rPr>
        <w:t>Homeowner cuts trees, disposes of</w:t>
      </w:r>
      <w:r>
        <w:rPr>
          <w:rFonts w:ascii="Book Antiqua" w:hAnsi="Book Antiqua" w:cs="BookAntiqua"/>
        </w:rPr>
        <w:t xml:space="preserve"> </w:t>
      </w:r>
      <w:r w:rsidR="00006FA2">
        <w:rPr>
          <w:rFonts w:ascii="Book Antiqua" w:hAnsi="Book Antiqua" w:cs="BookAntiqua"/>
        </w:rPr>
        <w:t>limbs and rounds</w:t>
      </w:r>
      <w:r w:rsidR="003A264C">
        <w:rPr>
          <w:rFonts w:ascii="Book Antiqua" w:hAnsi="Book Antiqua" w:cs="BookAntiqua"/>
        </w:rPr>
        <w:t>.</w:t>
      </w:r>
      <w:r>
        <w:rPr>
          <w:rFonts w:ascii="Book Antiqua" w:hAnsi="Book Antiqua" w:cs="BookAntiqua"/>
        </w:rPr>
        <w:t xml:space="preserve"> </w:t>
      </w:r>
      <w:r w:rsidR="002D654D">
        <w:rPr>
          <w:rFonts w:ascii="Book Antiqua" w:hAnsi="Book Antiqua" w:cs="BookAntiqua"/>
        </w:rPr>
        <w:t>Tree stump</w:t>
      </w:r>
      <w:r w:rsidR="002E5320">
        <w:rPr>
          <w:rFonts w:ascii="Book Antiqua" w:hAnsi="Book Antiqua" w:cs="BookAntiqua"/>
        </w:rPr>
        <w:t>s</w:t>
      </w:r>
      <w:r w:rsidR="002D654D">
        <w:rPr>
          <w:rFonts w:ascii="Book Antiqua" w:hAnsi="Book Antiqua" w:cs="BookAntiqua"/>
        </w:rPr>
        <w:t xml:space="preserve"> must be removed unless aesthetically incorporated into landscaping plans. </w:t>
      </w:r>
      <w:r w:rsidR="003A264C">
        <w:rPr>
          <w:rFonts w:ascii="Book Antiqua" w:hAnsi="Book Antiqua" w:cs="BookAntiqua"/>
        </w:rPr>
        <w:t>Replacement trees must be planted if required.</w:t>
      </w:r>
    </w:p>
    <w:p w14:paraId="1E6C0883" w14:textId="5A7EBA58" w:rsidR="00F416BF" w:rsidRDefault="00F416BF" w:rsidP="00F416BF">
      <w:pPr>
        <w:autoSpaceDE w:val="0"/>
        <w:autoSpaceDN w:val="0"/>
        <w:adjustRightInd w:val="0"/>
        <w:rPr>
          <w:rFonts w:ascii="Book Antiqua" w:hAnsi="Book Antiqua" w:cs="BookAntiqua"/>
        </w:rPr>
      </w:pPr>
    </w:p>
    <w:p w14:paraId="4ABFB86E" w14:textId="77777777" w:rsidR="003A264C" w:rsidRDefault="003A264C" w:rsidP="00F416BF">
      <w:pPr>
        <w:autoSpaceDE w:val="0"/>
        <w:autoSpaceDN w:val="0"/>
        <w:adjustRightInd w:val="0"/>
        <w:rPr>
          <w:rFonts w:ascii="Book Antiqua" w:hAnsi="Book Antiqua" w:cs="BookAntiqua"/>
        </w:rPr>
      </w:pPr>
    </w:p>
    <w:p w14:paraId="63E39045" w14:textId="2C229A15" w:rsidR="00F416BF" w:rsidRDefault="00F416BF" w:rsidP="00F416BF">
      <w:pPr>
        <w:autoSpaceDE w:val="0"/>
        <w:autoSpaceDN w:val="0"/>
        <w:adjustRightInd w:val="0"/>
        <w:rPr>
          <w:rFonts w:ascii="Book Antiqua" w:hAnsi="Book Antiqua" w:cs="BookAntiqua"/>
        </w:rPr>
      </w:pPr>
    </w:p>
    <w:p w14:paraId="2CF54686" w14:textId="6C66BA63" w:rsidR="00F416BF" w:rsidRPr="000A2A72" w:rsidRDefault="00F416BF" w:rsidP="00F416BF">
      <w:pPr>
        <w:pBdr>
          <w:top w:val="single" w:sz="4" w:space="1" w:color="auto"/>
        </w:pBdr>
        <w:autoSpaceDE w:val="0"/>
        <w:autoSpaceDN w:val="0"/>
        <w:adjustRightInd w:val="0"/>
        <w:jc w:val="center"/>
        <w:rPr>
          <w:rFonts w:ascii="Book Antiqua" w:hAnsi="Book Antiqua" w:cs="BookAntiqua-Bold"/>
        </w:rPr>
      </w:pPr>
      <w:r w:rsidRPr="000A2A72">
        <w:rPr>
          <w:rFonts w:ascii="Book Antiqua" w:hAnsi="Book Antiqua" w:cs="BookAntiqua"/>
        </w:rPr>
        <w:t>Appli</w:t>
      </w:r>
      <w:r>
        <w:rPr>
          <w:rFonts w:ascii="Book Antiqua" w:hAnsi="Book Antiqua" w:cs="BookAntiqua"/>
        </w:rPr>
        <w:t>cant Signatu</w:t>
      </w:r>
      <w:r w:rsidRPr="000A2A72">
        <w:rPr>
          <w:rFonts w:ascii="Book Antiqua" w:hAnsi="Book Antiqua" w:cs="BookAntiqua"/>
        </w:rPr>
        <w:t xml:space="preserve">re </w:t>
      </w:r>
      <w:r>
        <w:rPr>
          <w:rFonts w:ascii="Book Antiqua" w:hAnsi="Book Antiqua" w:cs="BookAntiqua"/>
        </w:rPr>
        <w:tab/>
      </w:r>
      <w:r>
        <w:rPr>
          <w:rFonts w:ascii="Book Antiqua" w:hAnsi="Book Antiqua" w:cs="BookAntiqua"/>
        </w:rPr>
        <w:tab/>
      </w:r>
      <w:r>
        <w:rPr>
          <w:rFonts w:ascii="Book Antiqua" w:hAnsi="Book Antiqua" w:cs="BookAntiqua"/>
        </w:rPr>
        <w:tab/>
      </w:r>
      <w:r>
        <w:rPr>
          <w:rFonts w:ascii="Book Antiqua" w:hAnsi="Book Antiqua" w:cs="BookAntiqua"/>
        </w:rPr>
        <w:tab/>
      </w:r>
      <w:r>
        <w:rPr>
          <w:rFonts w:ascii="Book Antiqua" w:hAnsi="Book Antiqua" w:cs="BookAntiqua"/>
        </w:rPr>
        <w:tab/>
      </w:r>
      <w:r>
        <w:rPr>
          <w:rFonts w:ascii="Book Antiqua" w:hAnsi="Book Antiqua" w:cs="BookAntiqua"/>
        </w:rPr>
        <w:tab/>
      </w:r>
      <w:r>
        <w:rPr>
          <w:rFonts w:ascii="Book Antiqua" w:hAnsi="Book Antiqua" w:cs="BookAntiqua"/>
        </w:rPr>
        <w:tab/>
      </w:r>
      <w:r>
        <w:rPr>
          <w:rFonts w:ascii="Book Antiqua" w:hAnsi="Book Antiqua" w:cs="BookAntiqua"/>
        </w:rPr>
        <w:tab/>
      </w:r>
      <w:r>
        <w:rPr>
          <w:rFonts w:ascii="Book Antiqua" w:hAnsi="Book Antiqua" w:cs="BookAntiqua"/>
        </w:rPr>
        <w:tab/>
      </w:r>
      <w:r w:rsidRPr="000A2A72">
        <w:rPr>
          <w:rFonts w:ascii="Book Antiqua" w:hAnsi="Book Antiqua" w:cs="BookAntiqua"/>
        </w:rPr>
        <w:t>Date</w:t>
      </w:r>
    </w:p>
    <w:p w14:paraId="747C4E2F" w14:textId="71482AD9" w:rsidR="00F416BF" w:rsidRPr="002A7AD9" w:rsidRDefault="00F416BF" w:rsidP="00F416BF">
      <w:pPr>
        <w:rPr>
          <w:rFonts w:ascii="Book Antiqua" w:hAnsi="Book Antiqua"/>
          <w:sz w:val="18"/>
          <w:szCs w:val="18"/>
        </w:rPr>
      </w:pPr>
      <w:r>
        <w:rPr>
          <w:rFonts w:ascii="Book Antiqua" w:hAnsi="Book Antiqua"/>
        </w:rPr>
        <w:tab/>
        <w:t xml:space="preserve">          </w:t>
      </w:r>
      <w:sdt>
        <w:sdtPr>
          <w:rPr>
            <w:rFonts w:ascii="Book Antiqua" w:hAnsi="Book Antiqua"/>
            <w:sz w:val="28"/>
            <w:szCs w:val="28"/>
          </w:rPr>
          <w:id w:val="-482545909"/>
          <w14:checkbox>
            <w14:checked w14:val="0"/>
            <w14:checkedState w14:val="2612" w14:font="MS Gothic"/>
            <w14:uncheckedState w14:val="2610" w14:font="MS Gothic"/>
          </w14:checkbox>
        </w:sdtPr>
        <w:sdtEndPr/>
        <w:sdtContent>
          <w:r w:rsidR="00DD0681">
            <w:rPr>
              <w:rFonts w:ascii="MS Gothic" w:eastAsia="MS Gothic" w:hAnsi="MS Gothic" w:hint="eastAsia"/>
              <w:sz w:val="28"/>
              <w:szCs w:val="28"/>
            </w:rPr>
            <w:t>☐</w:t>
          </w:r>
        </w:sdtContent>
      </w:sdt>
      <w:r>
        <w:rPr>
          <w:rFonts w:ascii="Book Antiqua" w:hAnsi="Book Antiqua"/>
          <w:sz w:val="18"/>
          <w:szCs w:val="18"/>
        </w:rPr>
        <w:t>Owner requests ACC Members call before entering the property for inspections or discussion of project specifics.</w:t>
      </w:r>
    </w:p>
    <w:sectPr w:rsidR="00F416BF" w:rsidRPr="002A7AD9" w:rsidSect="00F416B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4D9AEA" w14:textId="77777777" w:rsidR="00AF0126" w:rsidRDefault="00AF0126" w:rsidP="00F01F16">
      <w:pPr>
        <w:spacing w:after="0" w:line="240" w:lineRule="auto"/>
      </w:pPr>
      <w:r>
        <w:separator/>
      </w:r>
    </w:p>
  </w:endnote>
  <w:endnote w:type="continuationSeparator" w:id="0">
    <w:p w14:paraId="331211A7" w14:textId="77777777" w:rsidR="00AF0126" w:rsidRDefault="00AF0126" w:rsidP="00F01F16">
      <w:pPr>
        <w:spacing w:after="0" w:line="240" w:lineRule="auto"/>
      </w:pPr>
      <w:r>
        <w:continuationSeparator/>
      </w:r>
    </w:p>
  </w:endnote>
  <w:endnote w:type="continuationNotice" w:id="1">
    <w:p w14:paraId="34526622" w14:textId="77777777" w:rsidR="00AF0126" w:rsidRDefault="00AF01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Antiqua-Italic">
    <w:panose1 w:val="00000000000000000000"/>
    <w:charset w:val="00"/>
    <w:family w:val="roman"/>
    <w:notTrueType/>
    <w:pitch w:val="default"/>
    <w:sig w:usb0="00000003" w:usb1="00000000" w:usb2="00000000" w:usb3="00000000" w:csb0="00000001" w:csb1="00000000"/>
  </w:font>
  <w:font w:name="BookAntiqua">
    <w:panose1 w:val="00000000000000000000"/>
    <w:charset w:val="00"/>
    <w:family w:val="roman"/>
    <w:notTrueType/>
    <w:pitch w:val="default"/>
    <w:sig w:usb0="00000003" w:usb1="00000000" w:usb2="00000000" w:usb3="00000000" w:csb0="00000001" w:csb1="00000000"/>
  </w:font>
  <w:font w:name="BookAntiqua-Bol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24BB7" w14:textId="77777777" w:rsidR="00597F15" w:rsidRDefault="00597F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9967720"/>
      <w:docPartObj>
        <w:docPartGallery w:val="Page Numbers (Bottom of Page)"/>
        <w:docPartUnique/>
      </w:docPartObj>
    </w:sdtPr>
    <w:sdtEndPr>
      <w:rPr>
        <w:noProof/>
      </w:rPr>
    </w:sdtEndPr>
    <w:sdtContent>
      <w:p w14:paraId="1D9B94BE" w14:textId="12A0FD4A" w:rsidR="005D286F" w:rsidRDefault="00597F15" w:rsidP="005D286F">
        <w:pPr>
          <w:pStyle w:val="Footer"/>
          <w:tabs>
            <w:tab w:val="clear" w:pos="4680"/>
            <w:tab w:val="center" w:pos="5040"/>
          </w:tabs>
        </w:pPr>
        <w:r>
          <w:t>1/17/2023</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C4375" w14:textId="77777777" w:rsidR="00597F15" w:rsidRDefault="00597F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17434A" w14:textId="77777777" w:rsidR="00AF0126" w:rsidRDefault="00AF0126" w:rsidP="00F01F16">
      <w:pPr>
        <w:spacing w:after="0" w:line="240" w:lineRule="auto"/>
      </w:pPr>
      <w:r>
        <w:separator/>
      </w:r>
    </w:p>
  </w:footnote>
  <w:footnote w:type="continuationSeparator" w:id="0">
    <w:p w14:paraId="3521B951" w14:textId="77777777" w:rsidR="00AF0126" w:rsidRDefault="00AF0126" w:rsidP="00F01F16">
      <w:pPr>
        <w:spacing w:after="0" w:line="240" w:lineRule="auto"/>
      </w:pPr>
      <w:r>
        <w:continuationSeparator/>
      </w:r>
    </w:p>
  </w:footnote>
  <w:footnote w:type="continuationNotice" w:id="1">
    <w:p w14:paraId="497552A8" w14:textId="77777777" w:rsidR="00AF0126" w:rsidRDefault="00AF01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465C85" w14:textId="77777777" w:rsidR="00597F15" w:rsidRDefault="00597F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93972E" w14:textId="77777777" w:rsidR="00597F15" w:rsidRDefault="00597F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19B31" w14:textId="77777777" w:rsidR="00597F15" w:rsidRDefault="00597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A37BD"/>
    <w:multiLevelType w:val="hybridMultilevel"/>
    <w:tmpl w:val="105636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B5C0305"/>
    <w:multiLevelType w:val="hybridMultilevel"/>
    <w:tmpl w:val="FCDC14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15177854">
    <w:abstractNumId w:val="0"/>
  </w:num>
  <w:num w:numId="2" w16cid:durableId="2658901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MjU3MjA1MjU2MbRU0lEKTi0uzszPAykwNKoFADSPal4tAAAA"/>
  </w:docVars>
  <w:rsids>
    <w:rsidRoot w:val="00BC5D30"/>
    <w:rsid w:val="00006FA2"/>
    <w:rsid w:val="000330B0"/>
    <w:rsid w:val="00050BC7"/>
    <w:rsid w:val="00064CDF"/>
    <w:rsid w:val="000F1447"/>
    <w:rsid w:val="000F4D38"/>
    <w:rsid w:val="001168B5"/>
    <w:rsid w:val="00120D5F"/>
    <w:rsid w:val="00131B92"/>
    <w:rsid w:val="0014407E"/>
    <w:rsid w:val="001443F1"/>
    <w:rsid w:val="001600C0"/>
    <w:rsid w:val="00180F59"/>
    <w:rsid w:val="00197B97"/>
    <w:rsid w:val="002A08DB"/>
    <w:rsid w:val="002D654D"/>
    <w:rsid w:val="002E4909"/>
    <w:rsid w:val="002E5320"/>
    <w:rsid w:val="00307BB9"/>
    <w:rsid w:val="0034716B"/>
    <w:rsid w:val="00384125"/>
    <w:rsid w:val="003A1366"/>
    <w:rsid w:val="003A264C"/>
    <w:rsid w:val="00463425"/>
    <w:rsid w:val="004B2819"/>
    <w:rsid w:val="004C3B63"/>
    <w:rsid w:val="004D17A8"/>
    <w:rsid w:val="00547C79"/>
    <w:rsid w:val="005663C3"/>
    <w:rsid w:val="005761B9"/>
    <w:rsid w:val="005905A5"/>
    <w:rsid w:val="00597F15"/>
    <w:rsid w:val="005D286F"/>
    <w:rsid w:val="005F3B89"/>
    <w:rsid w:val="006670FE"/>
    <w:rsid w:val="00674C56"/>
    <w:rsid w:val="006B32A2"/>
    <w:rsid w:val="006B4A49"/>
    <w:rsid w:val="006B6537"/>
    <w:rsid w:val="0076371D"/>
    <w:rsid w:val="0080239C"/>
    <w:rsid w:val="008360AF"/>
    <w:rsid w:val="0086486F"/>
    <w:rsid w:val="008C5D1B"/>
    <w:rsid w:val="008C7021"/>
    <w:rsid w:val="008D2759"/>
    <w:rsid w:val="008D4FDE"/>
    <w:rsid w:val="008F2989"/>
    <w:rsid w:val="008F5B50"/>
    <w:rsid w:val="00901E05"/>
    <w:rsid w:val="009068FF"/>
    <w:rsid w:val="0096331D"/>
    <w:rsid w:val="009D7024"/>
    <w:rsid w:val="009E6029"/>
    <w:rsid w:val="00A45895"/>
    <w:rsid w:val="00AB0163"/>
    <w:rsid w:val="00AF0126"/>
    <w:rsid w:val="00AF7D55"/>
    <w:rsid w:val="00B243F3"/>
    <w:rsid w:val="00B46D76"/>
    <w:rsid w:val="00BB3185"/>
    <w:rsid w:val="00BC5D30"/>
    <w:rsid w:val="00BD6C90"/>
    <w:rsid w:val="00BF4235"/>
    <w:rsid w:val="00C1462B"/>
    <w:rsid w:val="00C75FA2"/>
    <w:rsid w:val="00C83E53"/>
    <w:rsid w:val="00CD4B21"/>
    <w:rsid w:val="00D25DF9"/>
    <w:rsid w:val="00D45082"/>
    <w:rsid w:val="00D57F76"/>
    <w:rsid w:val="00D924C9"/>
    <w:rsid w:val="00DD0681"/>
    <w:rsid w:val="00DD0E29"/>
    <w:rsid w:val="00E21539"/>
    <w:rsid w:val="00E542DA"/>
    <w:rsid w:val="00E62BE1"/>
    <w:rsid w:val="00EA6C22"/>
    <w:rsid w:val="00ED3AE0"/>
    <w:rsid w:val="00ED4F0F"/>
    <w:rsid w:val="00EF7012"/>
    <w:rsid w:val="00F01F16"/>
    <w:rsid w:val="00F200B5"/>
    <w:rsid w:val="00F416BF"/>
    <w:rsid w:val="00F6511A"/>
    <w:rsid w:val="00F819C0"/>
    <w:rsid w:val="00F84731"/>
    <w:rsid w:val="00F91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74E03"/>
  <w15:chartTrackingRefBased/>
  <w15:docId w15:val="{4F39685D-B686-4C1D-8C0D-4C586A09F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5D3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C5D3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5D30"/>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C5D30"/>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BC5D30"/>
    <w:rPr>
      <w:b/>
      <w:bCs/>
    </w:rPr>
  </w:style>
  <w:style w:type="paragraph" w:styleId="ListParagraph">
    <w:name w:val="List Paragraph"/>
    <w:basedOn w:val="Normal"/>
    <w:uiPriority w:val="34"/>
    <w:qFormat/>
    <w:rsid w:val="00BC5D30"/>
    <w:pPr>
      <w:ind w:left="720"/>
      <w:contextualSpacing/>
    </w:pPr>
  </w:style>
  <w:style w:type="character" w:styleId="BookTitle">
    <w:name w:val="Book Title"/>
    <w:basedOn w:val="DefaultParagraphFont"/>
    <w:uiPriority w:val="33"/>
    <w:qFormat/>
    <w:rsid w:val="00BC5D30"/>
    <w:rPr>
      <w:b/>
      <w:bCs/>
      <w:i/>
      <w:iCs/>
      <w:spacing w:val="5"/>
    </w:rPr>
  </w:style>
  <w:style w:type="character" w:styleId="SubtleReference">
    <w:name w:val="Subtle Reference"/>
    <w:basedOn w:val="DefaultParagraphFont"/>
    <w:uiPriority w:val="31"/>
    <w:qFormat/>
    <w:rsid w:val="00BC5D30"/>
    <w:rPr>
      <w:smallCaps/>
      <w:color w:val="5A5A5A" w:themeColor="text1" w:themeTint="A5"/>
    </w:rPr>
  </w:style>
  <w:style w:type="paragraph" w:styleId="Quote">
    <w:name w:val="Quote"/>
    <w:basedOn w:val="Normal"/>
    <w:next w:val="Normal"/>
    <w:link w:val="QuoteChar"/>
    <w:uiPriority w:val="29"/>
    <w:qFormat/>
    <w:rsid w:val="00BC5D3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C5D30"/>
    <w:rPr>
      <w:i/>
      <w:iCs/>
      <w:color w:val="404040" w:themeColor="text1" w:themeTint="BF"/>
    </w:rPr>
  </w:style>
  <w:style w:type="character" w:styleId="Emphasis">
    <w:name w:val="Emphasis"/>
    <w:basedOn w:val="DefaultParagraphFont"/>
    <w:uiPriority w:val="20"/>
    <w:qFormat/>
    <w:rsid w:val="00BC5D30"/>
    <w:rPr>
      <w:i/>
      <w:iCs/>
    </w:rPr>
  </w:style>
  <w:style w:type="character" w:styleId="SubtleEmphasis">
    <w:name w:val="Subtle Emphasis"/>
    <w:basedOn w:val="DefaultParagraphFont"/>
    <w:uiPriority w:val="19"/>
    <w:qFormat/>
    <w:rsid w:val="00BC5D30"/>
    <w:rPr>
      <w:i/>
      <w:iCs/>
      <w:color w:val="404040" w:themeColor="text1" w:themeTint="BF"/>
    </w:rPr>
  </w:style>
  <w:style w:type="paragraph" w:styleId="Subtitle">
    <w:name w:val="Subtitle"/>
    <w:basedOn w:val="Normal"/>
    <w:next w:val="Normal"/>
    <w:link w:val="SubtitleChar"/>
    <w:uiPriority w:val="11"/>
    <w:qFormat/>
    <w:rsid w:val="00BC5D30"/>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C5D30"/>
    <w:rPr>
      <w:rFonts w:eastAsiaTheme="minorEastAsia"/>
      <w:color w:val="5A5A5A" w:themeColor="text1" w:themeTint="A5"/>
      <w:spacing w:val="15"/>
    </w:rPr>
  </w:style>
  <w:style w:type="table" w:styleId="TableGrid">
    <w:name w:val="Table Grid"/>
    <w:basedOn w:val="TableNormal"/>
    <w:uiPriority w:val="59"/>
    <w:rsid w:val="009E60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1F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1F16"/>
  </w:style>
  <w:style w:type="paragraph" w:styleId="Footer">
    <w:name w:val="footer"/>
    <w:basedOn w:val="Normal"/>
    <w:link w:val="FooterChar"/>
    <w:uiPriority w:val="99"/>
    <w:unhideWhenUsed/>
    <w:rsid w:val="00F01F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1F16"/>
  </w:style>
  <w:style w:type="character" w:styleId="PlaceholderText">
    <w:name w:val="Placeholder Text"/>
    <w:basedOn w:val="DefaultParagraphFont"/>
    <w:uiPriority w:val="99"/>
    <w:semiHidden/>
    <w:rsid w:val="004C3B63"/>
    <w:rPr>
      <w:color w:val="808080"/>
    </w:rPr>
  </w:style>
  <w:style w:type="character" w:styleId="Hyperlink">
    <w:name w:val="Hyperlink"/>
    <w:basedOn w:val="DefaultParagraphFont"/>
    <w:uiPriority w:val="99"/>
    <w:unhideWhenUsed/>
    <w:rsid w:val="00674C56"/>
    <w:rPr>
      <w:color w:val="0000FF" w:themeColor="hyperlink"/>
      <w:u w:val="single"/>
    </w:rPr>
  </w:style>
  <w:style w:type="character" w:styleId="UnresolvedMention">
    <w:name w:val="Unresolved Mention"/>
    <w:basedOn w:val="DefaultParagraphFont"/>
    <w:uiPriority w:val="99"/>
    <w:semiHidden/>
    <w:unhideWhenUsed/>
    <w:rsid w:val="00674C56"/>
    <w:rPr>
      <w:color w:val="605E5C"/>
      <w:shd w:val="clear" w:color="auto" w:fill="E1DFDD"/>
    </w:rPr>
  </w:style>
  <w:style w:type="paragraph" w:styleId="BalloonText">
    <w:name w:val="Balloon Text"/>
    <w:basedOn w:val="Normal"/>
    <w:link w:val="BalloonTextChar"/>
    <w:uiPriority w:val="99"/>
    <w:semiHidden/>
    <w:unhideWhenUsed/>
    <w:rsid w:val="00C14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6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www.cityofmillcreek.co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www.cityofmillcreek.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0214459435C4774BE5844A67330B555"/>
        <w:category>
          <w:name w:val="General"/>
          <w:gallery w:val="placeholder"/>
        </w:category>
        <w:types>
          <w:type w:val="bbPlcHdr"/>
        </w:types>
        <w:behaviors>
          <w:behavior w:val="content"/>
        </w:behaviors>
        <w:guid w:val="{99C20876-6261-4750-BE66-B3B9340167D4}"/>
      </w:docPartPr>
      <w:docPartBody>
        <w:p w:rsidR="000444B5" w:rsidRDefault="00F340CA" w:rsidP="00F340CA">
          <w:pPr>
            <w:pStyle w:val="C0214459435C4774BE5844A67330B555"/>
          </w:pPr>
          <w:r w:rsidRPr="007A59D0">
            <w:rPr>
              <w:rStyle w:val="PlaceholderText"/>
            </w:rPr>
            <w:t>Click or tap here to enter text.</w:t>
          </w:r>
        </w:p>
      </w:docPartBody>
    </w:docPart>
    <w:docPart>
      <w:docPartPr>
        <w:name w:val="555761FB4522426188E25771DE839A75"/>
        <w:category>
          <w:name w:val="General"/>
          <w:gallery w:val="placeholder"/>
        </w:category>
        <w:types>
          <w:type w:val="bbPlcHdr"/>
        </w:types>
        <w:behaviors>
          <w:behavior w:val="content"/>
        </w:behaviors>
        <w:guid w:val="{0EE4ED16-CE78-4FB3-B382-8A8D43904A56}"/>
      </w:docPartPr>
      <w:docPartBody>
        <w:p w:rsidR="000444B5" w:rsidRDefault="00F340CA" w:rsidP="00F340CA">
          <w:pPr>
            <w:pStyle w:val="555761FB4522426188E25771DE839A75"/>
          </w:pPr>
          <w:r w:rsidRPr="004C3B63">
            <w:rPr>
              <w:rStyle w:val="PlaceholderText"/>
            </w:rPr>
            <w:t>Click or tap here to enter text.</w:t>
          </w:r>
        </w:p>
      </w:docPartBody>
    </w:docPart>
    <w:docPart>
      <w:docPartPr>
        <w:name w:val="9F43956C55774285BD8C0B5402D8375E"/>
        <w:category>
          <w:name w:val="General"/>
          <w:gallery w:val="placeholder"/>
        </w:category>
        <w:types>
          <w:type w:val="bbPlcHdr"/>
        </w:types>
        <w:behaviors>
          <w:behavior w:val="content"/>
        </w:behaviors>
        <w:guid w:val="{4314F1CB-C5C8-47DF-A8B6-BAFDAD6F4BF9}"/>
      </w:docPartPr>
      <w:docPartBody>
        <w:p w:rsidR="000444B5" w:rsidRDefault="00F340CA" w:rsidP="00F340CA">
          <w:pPr>
            <w:pStyle w:val="9F43956C55774285BD8C0B5402D8375E"/>
          </w:pPr>
          <w:r w:rsidRPr="007A59D0">
            <w:rPr>
              <w:rStyle w:val="PlaceholderText"/>
            </w:rPr>
            <w:t>Click or tap here to enter text.</w:t>
          </w:r>
        </w:p>
      </w:docPartBody>
    </w:docPart>
    <w:docPart>
      <w:docPartPr>
        <w:name w:val="C66B131E1D864BDC8E19D7C2825F8049"/>
        <w:category>
          <w:name w:val="General"/>
          <w:gallery w:val="placeholder"/>
        </w:category>
        <w:types>
          <w:type w:val="bbPlcHdr"/>
        </w:types>
        <w:behaviors>
          <w:behavior w:val="content"/>
        </w:behaviors>
        <w:guid w:val="{CAD85EC0-A9CF-4BB6-8880-C2AB1809B7A5}"/>
      </w:docPartPr>
      <w:docPartBody>
        <w:p w:rsidR="000444B5" w:rsidRDefault="00F340CA" w:rsidP="00F340CA">
          <w:pPr>
            <w:pStyle w:val="C66B131E1D864BDC8E19D7C2825F8049"/>
          </w:pPr>
          <w:r w:rsidRPr="007A59D0">
            <w:rPr>
              <w:rStyle w:val="PlaceholderText"/>
            </w:rPr>
            <w:t>Click or tap here to enter text.</w:t>
          </w:r>
        </w:p>
      </w:docPartBody>
    </w:docPart>
    <w:docPart>
      <w:docPartPr>
        <w:name w:val="DE585FACBFCA4964964AB3A69EBE2696"/>
        <w:category>
          <w:name w:val="General"/>
          <w:gallery w:val="placeholder"/>
        </w:category>
        <w:types>
          <w:type w:val="bbPlcHdr"/>
        </w:types>
        <w:behaviors>
          <w:behavior w:val="content"/>
        </w:behaviors>
        <w:guid w:val="{9BBF4B90-42FF-4045-BF6E-EFE6F3EE58D9}"/>
      </w:docPartPr>
      <w:docPartBody>
        <w:p w:rsidR="000444B5" w:rsidRDefault="00F340CA" w:rsidP="00F340CA">
          <w:pPr>
            <w:pStyle w:val="DE585FACBFCA4964964AB3A69EBE2696"/>
          </w:pPr>
          <w:r w:rsidRPr="004C3B63">
            <w:rPr>
              <w:rStyle w:val="PlaceholderText"/>
            </w:rPr>
            <w:t>Click or tap here to enter text.</w:t>
          </w:r>
        </w:p>
      </w:docPartBody>
    </w:docPart>
    <w:docPart>
      <w:docPartPr>
        <w:name w:val="91FBAC78D28743B59D50A8DC12929247"/>
        <w:category>
          <w:name w:val="General"/>
          <w:gallery w:val="placeholder"/>
        </w:category>
        <w:types>
          <w:type w:val="bbPlcHdr"/>
        </w:types>
        <w:behaviors>
          <w:behavior w:val="content"/>
        </w:behaviors>
        <w:guid w:val="{BE44B099-93E7-486C-A3F9-05568882F53F}"/>
      </w:docPartPr>
      <w:docPartBody>
        <w:p w:rsidR="000444B5" w:rsidRDefault="00F340CA" w:rsidP="00F340CA">
          <w:pPr>
            <w:pStyle w:val="91FBAC78D28743B59D50A8DC12929247"/>
          </w:pPr>
          <w:r w:rsidRPr="004C3B63">
            <w:rPr>
              <w:rStyle w:val="PlaceholderText"/>
            </w:rPr>
            <w:t>Click or tap here to enter text.</w:t>
          </w:r>
        </w:p>
      </w:docPartBody>
    </w:docPart>
    <w:docPart>
      <w:docPartPr>
        <w:name w:val="F81C58CDE21C4C31BB911085039B1E93"/>
        <w:category>
          <w:name w:val="General"/>
          <w:gallery w:val="placeholder"/>
        </w:category>
        <w:types>
          <w:type w:val="bbPlcHdr"/>
        </w:types>
        <w:behaviors>
          <w:behavior w:val="content"/>
        </w:behaviors>
        <w:guid w:val="{20788280-D182-4911-BA0C-90C3ACEA7499}"/>
      </w:docPartPr>
      <w:docPartBody>
        <w:p w:rsidR="000444B5" w:rsidRDefault="00F340CA" w:rsidP="00F340CA">
          <w:pPr>
            <w:pStyle w:val="F81C58CDE21C4C31BB911085039B1E93"/>
          </w:pPr>
          <w:r w:rsidRPr="004C3B63">
            <w:rPr>
              <w:rStyle w:val="PlaceholderText"/>
            </w:rPr>
            <w:t>Click or tap here to enter text.</w:t>
          </w:r>
        </w:p>
      </w:docPartBody>
    </w:docPart>
    <w:docPart>
      <w:docPartPr>
        <w:name w:val="35A3F4339C9D4B698876D5FE787ECA8F"/>
        <w:category>
          <w:name w:val="General"/>
          <w:gallery w:val="placeholder"/>
        </w:category>
        <w:types>
          <w:type w:val="bbPlcHdr"/>
        </w:types>
        <w:behaviors>
          <w:behavior w:val="content"/>
        </w:behaviors>
        <w:guid w:val="{2D0B66D2-BC95-4550-A00B-2CAFB32CDC89}"/>
      </w:docPartPr>
      <w:docPartBody>
        <w:p w:rsidR="000444B5" w:rsidRDefault="00F340CA" w:rsidP="00F340CA">
          <w:pPr>
            <w:pStyle w:val="35A3F4339C9D4B698876D5FE787ECA8F"/>
          </w:pPr>
          <w:r w:rsidRPr="004C3B63">
            <w:rPr>
              <w:rStyle w:val="PlaceholderText"/>
            </w:rPr>
            <w:t>Click or tap here to enter text.</w:t>
          </w:r>
        </w:p>
      </w:docPartBody>
    </w:docPart>
    <w:docPart>
      <w:docPartPr>
        <w:name w:val="DAAE928D167D4894B9F3D28C6783F44E"/>
        <w:category>
          <w:name w:val="General"/>
          <w:gallery w:val="placeholder"/>
        </w:category>
        <w:types>
          <w:type w:val="bbPlcHdr"/>
        </w:types>
        <w:behaviors>
          <w:behavior w:val="content"/>
        </w:behaviors>
        <w:guid w:val="{98A98C01-9BA8-4F78-886E-896253838171}"/>
      </w:docPartPr>
      <w:docPartBody>
        <w:p w:rsidR="000444B5" w:rsidRDefault="00F340CA" w:rsidP="00F340CA">
          <w:pPr>
            <w:pStyle w:val="DAAE928D167D4894B9F3D28C6783F44E"/>
          </w:pPr>
          <w:r w:rsidRPr="004C3B63">
            <w:rPr>
              <w:rStyle w:val="PlaceholderText"/>
            </w:rPr>
            <w:t>Click or tap here to enter text.</w:t>
          </w:r>
        </w:p>
      </w:docPartBody>
    </w:docPart>
    <w:docPart>
      <w:docPartPr>
        <w:name w:val="DFFD792957ED4AA9BB89B46E8942C335"/>
        <w:category>
          <w:name w:val="General"/>
          <w:gallery w:val="placeholder"/>
        </w:category>
        <w:types>
          <w:type w:val="bbPlcHdr"/>
        </w:types>
        <w:behaviors>
          <w:behavior w:val="content"/>
        </w:behaviors>
        <w:guid w:val="{7E799B7F-D82F-41A9-BD6F-2FDF80E2670A}"/>
      </w:docPartPr>
      <w:docPartBody>
        <w:p w:rsidR="00197AAA" w:rsidRDefault="000444B5" w:rsidP="000444B5">
          <w:pPr>
            <w:pStyle w:val="DFFD792957ED4AA9BB89B46E8942C335"/>
          </w:pPr>
          <w:r w:rsidRPr="007A59D0">
            <w:rPr>
              <w:rStyle w:val="PlaceholderText"/>
            </w:rPr>
            <w:t>Click or tap here to enter text.</w:t>
          </w:r>
        </w:p>
      </w:docPartBody>
    </w:docPart>
    <w:docPart>
      <w:docPartPr>
        <w:name w:val="1C48B0E5EE1B485DB6B74C86BCAADA3C"/>
        <w:category>
          <w:name w:val="General"/>
          <w:gallery w:val="placeholder"/>
        </w:category>
        <w:types>
          <w:type w:val="bbPlcHdr"/>
        </w:types>
        <w:behaviors>
          <w:behavior w:val="content"/>
        </w:behaviors>
        <w:guid w:val="{D30815E6-F591-418E-A191-AF41698A1EAA}"/>
      </w:docPartPr>
      <w:docPartBody>
        <w:p w:rsidR="00197AAA" w:rsidRDefault="000444B5" w:rsidP="000444B5">
          <w:pPr>
            <w:pStyle w:val="1C48B0E5EE1B485DB6B74C86BCAADA3C"/>
          </w:pPr>
          <w:r w:rsidRPr="004C3B63">
            <w:rPr>
              <w:rStyle w:val="PlaceholderText"/>
            </w:rPr>
            <w:t>Click or tap here to enter text.</w:t>
          </w:r>
        </w:p>
      </w:docPartBody>
    </w:docPart>
    <w:docPart>
      <w:docPartPr>
        <w:name w:val="E3673D873FB94B18873111FE86C275BE"/>
        <w:category>
          <w:name w:val="General"/>
          <w:gallery w:val="placeholder"/>
        </w:category>
        <w:types>
          <w:type w:val="bbPlcHdr"/>
        </w:types>
        <w:behaviors>
          <w:behavior w:val="content"/>
        </w:behaviors>
        <w:guid w:val="{B4670037-4AB8-4CAB-9A35-02468DECDACC}"/>
      </w:docPartPr>
      <w:docPartBody>
        <w:p w:rsidR="00197AAA" w:rsidRDefault="000444B5" w:rsidP="000444B5">
          <w:pPr>
            <w:pStyle w:val="E3673D873FB94B18873111FE86C275BE"/>
          </w:pPr>
          <w:r w:rsidRPr="007A59D0">
            <w:rPr>
              <w:rStyle w:val="PlaceholderText"/>
            </w:rPr>
            <w:t>Click or tap here to enter text.</w:t>
          </w:r>
        </w:p>
      </w:docPartBody>
    </w:docPart>
    <w:docPart>
      <w:docPartPr>
        <w:name w:val="10A1D883C4BF454E93F1142F4F1A956C"/>
        <w:category>
          <w:name w:val="General"/>
          <w:gallery w:val="placeholder"/>
        </w:category>
        <w:types>
          <w:type w:val="bbPlcHdr"/>
        </w:types>
        <w:behaviors>
          <w:behavior w:val="content"/>
        </w:behaviors>
        <w:guid w:val="{8DB9566B-35E9-47C3-956F-44E6D6199421}"/>
      </w:docPartPr>
      <w:docPartBody>
        <w:p w:rsidR="00197AAA" w:rsidRDefault="000444B5" w:rsidP="000444B5">
          <w:pPr>
            <w:pStyle w:val="10A1D883C4BF454E93F1142F4F1A956C"/>
          </w:pPr>
          <w:r w:rsidRPr="004C3B63">
            <w:rPr>
              <w:rStyle w:val="PlaceholderText"/>
            </w:rPr>
            <w:t>Click or tap here to enter text.</w:t>
          </w:r>
        </w:p>
      </w:docPartBody>
    </w:docPart>
    <w:docPart>
      <w:docPartPr>
        <w:name w:val="36A52E22B7384E9CA9009B0BF0CB6E8F"/>
        <w:category>
          <w:name w:val="General"/>
          <w:gallery w:val="placeholder"/>
        </w:category>
        <w:types>
          <w:type w:val="bbPlcHdr"/>
        </w:types>
        <w:behaviors>
          <w:behavior w:val="content"/>
        </w:behaviors>
        <w:guid w:val="{60582277-C26E-42C7-8910-ED0E4D8D572C}"/>
      </w:docPartPr>
      <w:docPartBody>
        <w:p w:rsidR="00197AAA" w:rsidRDefault="000444B5" w:rsidP="000444B5">
          <w:pPr>
            <w:pStyle w:val="36A52E22B7384E9CA9009B0BF0CB6E8F"/>
          </w:pPr>
          <w:r w:rsidRPr="004C3B63">
            <w:rPr>
              <w:rStyle w:val="PlaceholderText"/>
            </w:rPr>
            <w:t>Click or tap here to enter text.</w:t>
          </w:r>
        </w:p>
      </w:docPartBody>
    </w:docPart>
    <w:docPart>
      <w:docPartPr>
        <w:name w:val="2414F13AA3EC4301A653E14AD0EF2EF2"/>
        <w:category>
          <w:name w:val="General"/>
          <w:gallery w:val="placeholder"/>
        </w:category>
        <w:types>
          <w:type w:val="bbPlcHdr"/>
        </w:types>
        <w:behaviors>
          <w:behavior w:val="content"/>
        </w:behaviors>
        <w:guid w:val="{601962E4-7BC3-4F87-A48F-0F7A2E167147}"/>
      </w:docPartPr>
      <w:docPartBody>
        <w:p w:rsidR="00197AAA" w:rsidRDefault="000444B5" w:rsidP="000444B5">
          <w:pPr>
            <w:pStyle w:val="2414F13AA3EC4301A653E14AD0EF2EF2"/>
          </w:pPr>
          <w:r w:rsidRPr="007A59D0">
            <w:rPr>
              <w:rStyle w:val="PlaceholderText"/>
            </w:rPr>
            <w:t>Click or tap here to enter text.</w:t>
          </w:r>
        </w:p>
      </w:docPartBody>
    </w:docPart>
    <w:docPart>
      <w:docPartPr>
        <w:name w:val="38013A9FA01E462FB6B9546834D6909C"/>
        <w:category>
          <w:name w:val="General"/>
          <w:gallery w:val="placeholder"/>
        </w:category>
        <w:types>
          <w:type w:val="bbPlcHdr"/>
        </w:types>
        <w:behaviors>
          <w:behavior w:val="content"/>
        </w:behaviors>
        <w:guid w:val="{7A2CB287-1A15-4764-A8F2-2A48ED895CF7}"/>
      </w:docPartPr>
      <w:docPartBody>
        <w:p w:rsidR="00197AAA" w:rsidRDefault="000444B5" w:rsidP="000444B5">
          <w:pPr>
            <w:pStyle w:val="38013A9FA01E462FB6B9546834D6909C"/>
          </w:pPr>
          <w:r w:rsidRPr="004C3B63">
            <w:rPr>
              <w:rStyle w:val="PlaceholderText"/>
            </w:rPr>
            <w:t>Click or tap here to enter text.</w:t>
          </w:r>
        </w:p>
      </w:docPartBody>
    </w:docPart>
    <w:docPart>
      <w:docPartPr>
        <w:name w:val="4CA99D0E54C0402A8638CF5729B56A41"/>
        <w:category>
          <w:name w:val="General"/>
          <w:gallery w:val="placeholder"/>
        </w:category>
        <w:types>
          <w:type w:val="bbPlcHdr"/>
        </w:types>
        <w:behaviors>
          <w:behavior w:val="content"/>
        </w:behaviors>
        <w:guid w:val="{62877889-552B-4595-96A5-1CB995A99BA1}"/>
      </w:docPartPr>
      <w:docPartBody>
        <w:p w:rsidR="00197AAA" w:rsidRDefault="000444B5" w:rsidP="000444B5">
          <w:pPr>
            <w:pStyle w:val="4CA99D0E54C0402A8638CF5729B56A41"/>
          </w:pPr>
          <w:r w:rsidRPr="007A59D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Antiqua-Italic">
    <w:panose1 w:val="00000000000000000000"/>
    <w:charset w:val="00"/>
    <w:family w:val="roman"/>
    <w:notTrueType/>
    <w:pitch w:val="default"/>
    <w:sig w:usb0="00000003" w:usb1="00000000" w:usb2="00000000" w:usb3="00000000" w:csb0="00000001" w:csb1="00000000"/>
  </w:font>
  <w:font w:name="BookAntiqua">
    <w:panose1 w:val="00000000000000000000"/>
    <w:charset w:val="00"/>
    <w:family w:val="roman"/>
    <w:notTrueType/>
    <w:pitch w:val="default"/>
    <w:sig w:usb0="00000003" w:usb1="00000000" w:usb2="00000000" w:usb3="00000000" w:csb0="00000001" w:csb1="00000000"/>
  </w:font>
  <w:font w:name="BookAntiqua-Bol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40CA"/>
    <w:rsid w:val="000444B5"/>
    <w:rsid w:val="00185AC8"/>
    <w:rsid w:val="00192771"/>
    <w:rsid w:val="00197AAA"/>
    <w:rsid w:val="00406EB3"/>
    <w:rsid w:val="00592B8D"/>
    <w:rsid w:val="00747506"/>
    <w:rsid w:val="00B932BC"/>
    <w:rsid w:val="00EB3CB2"/>
    <w:rsid w:val="00F340CA"/>
    <w:rsid w:val="00F95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44B5"/>
    <w:rPr>
      <w:color w:val="808080"/>
    </w:rPr>
  </w:style>
  <w:style w:type="paragraph" w:customStyle="1" w:styleId="C0214459435C4774BE5844A67330B555">
    <w:name w:val="C0214459435C4774BE5844A67330B555"/>
    <w:rsid w:val="00F340CA"/>
    <w:pPr>
      <w:spacing w:after="200" w:line="276" w:lineRule="auto"/>
    </w:pPr>
    <w:rPr>
      <w:rFonts w:eastAsiaTheme="minorHAnsi"/>
    </w:rPr>
  </w:style>
  <w:style w:type="paragraph" w:customStyle="1" w:styleId="555761FB4522426188E25771DE839A75">
    <w:name w:val="555761FB4522426188E25771DE839A75"/>
    <w:rsid w:val="00F340CA"/>
    <w:pPr>
      <w:spacing w:after="200" w:line="276" w:lineRule="auto"/>
    </w:pPr>
    <w:rPr>
      <w:rFonts w:eastAsiaTheme="minorHAnsi"/>
    </w:rPr>
  </w:style>
  <w:style w:type="paragraph" w:customStyle="1" w:styleId="9F43956C55774285BD8C0B5402D8375E">
    <w:name w:val="9F43956C55774285BD8C0B5402D8375E"/>
    <w:rsid w:val="00F340CA"/>
    <w:pPr>
      <w:spacing w:after="200" w:line="276" w:lineRule="auto"/>
    </w:pPr>
    <w:rPr>
      <w:rFonts w:eastAsiaTheme="minorHAnsi"/>
    </w:rPr>
  </w:style>
  <w:style w:type="paragraph" w:customStyle="1" w:styleId="C66B131E1D864BDC8E19D7C2825F8049">
    <w:name w:val="C66B131E1D864BDC8E19D7C2825F8049"/>
    <w:rsid w:val="00F340CA"/>
    <w:pPr>
      <w:spacing w:after="200" w:line="276" w:lineRule="auto"/>
    </w:pPr>
    <w:rPr>
      <w:rFonts w:eastAsiaTheme="minorHAnsi"/>
    </w:rPr>
  </w:style>
  <w:style w:type="paragraph" w:customStyle="1" w:styleId="DE585FACBFCA4964964AB3A69EBE2696">
    <w:name w:val="DE585FACBFCA4964964AB3A69EBE2696"/>
    <w:rsid w:val="00F340CA"/>
  </w:style>
  <w:style w:type="paragraph" w:customStyle="1" w:styleId="91FBAC78D28743B59D50A8DC12929247">
    <w:name w:val="91FBAC78D28743B59D50A8DC12929247"/>
    <w:rsid w:val="00F340CA"/>
  </w:style>
  <w:style w:type="paragraph" w:customStyle="1" w:styleId="F81C58CDE21C4C31BB911085039B1E93">
    <w:name w:val="F81C58CDE21C4C31BB911085039B1E93"/>
    <w:rsid w:val="00F340CA"/>
  </w:style>
  <w:style w:type="paragraph" w:customStyle="1" w:styleId="35A3F4339C9D4B698876D5FE787ECA8F">
    <w:name w:val="35A3F4339C9D4B698876D5FE787ECA8F"/>
    <w:rsid w:val="00F340CA"/>
  </w:style>
  <w:style w:type="paragraph" w:customStyle="1" w:styleId="DAAE928D167D4894B9F3D28C6783F44E">
    <w:name w:val="DAAE928D167D4894B9F3D28C6783F44E"/>
    <w:rsid w:val="00F340CA"/>
  </w:style>
  <w:style w:type="paragraph" w:customStyle="1" w:styleId="DFFD792957ED4AA9BB89B46E8942C335">
    <w:name w:val="DFFD792957ED4AA9BB89B46E8942C335"/>
    <w:rsid w:val="000444B5"/>
  </w:style>
  <w:style w:type="paragraph" w:customStyle="1" w:styleId="1C48B0E5EE1B485DB6B74C86BCAADA3C">
    <w:name w:val="1C48B0E5EE1B485DB6B74C86BCAADA3C"/>
    <w:rsid w:val="000444B5"/>
  </w:style>
  <w:style w:type="paragraph" w:customStyle="1" w:styleId="E3673D873FB94B18873111FE86C275BE">
    <w:name w:val="E3673D873FB94B18873111FE86C275BE"/>
    <w:rsid w:val="000444B5"/>
  </w:style>
  <w:style w:type="paragraph" w:customStyle="1" w:styleId="10A1D883C4BF454E93F1142F4F1A956C">
    <w:name w:val="10A1D883C4BF454E93F1142F4F1A956C"/>
    <w:rsid w:val="000444B5"/>
  </w:style>
  <w:style w:type="paragraph" w:customStyle="1" w:styleId="36A52E22B7384E9CA9009B0BF0CB6E8F">
    <w:name w:val="36A52E22B7384E9CA9009B0BF0CB6E8F"/>
    <w:rsid w:val="000444B5"/>
  </w:style>
  <w:style w:type="paragraph" w:customStyle="1" w:styleId="2414F13AA3EC4301A653E14AD0EF2EF2">
    <w:name w:val="2414F13AA3EC4301A653E14AD0EF2EF2"/>
    <w:rsid w:val="000444B5"/>
  </w:style>
  <w:style w:type="paragraph" w:customStyle="1" w:styleId="38013A9FA01E462FB6B9546834D6909C">
    <w:name w:val="38013A9FA01E462FB6B9546834D6909C"/>
    <w:rsid w:val="000444B5"/>
  </w:style>
  <w:style w:type="paragraph" w:customStyle="1" w:styleId="4CA99D0E54C0402A8638CF5729B56A41">
    <w:name w:val="4CA99D0E54C0402A8638CF5729B56A41"/>
    <w:rsid w:val="000444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3-04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7372E1CD94944AA741A6AD1C11217F" ma:contentTypeVersion="18" ma:contentTypeDescription="Create a new document." ma:contentTypeScope="" ma:versionID="e9bc6c3e57b8e595788b0a35bb924e84">
  <xsd:schema xmlns:xsd="http://www.w3.org/2001/XMLSchema" xmlns:xs="http://www.w3.org/2001/XMLSchema" xmlns:p="http://schemas.microsoft.com/office/2006/metadata/properties" xmlns:ns2="19105658-8d59-4fb2-99fd-f83f3f109f22" xmlns:ns3="c5e82886-4b50-4b06-aff1-205321a4f258" targetNamespace="http://schemas.microsoft.com/office/2006/metadata/properties" ma:root="true" ma:fieldsID="b1dc7d3c3fb393f55fa3c9e832247f79" ns2:_="" ns3:_="">
    <xsd:import namespace="19105658-8d59-4fb2-99fd-f83f3f109f22"/>
    <xsd:import namespace="c5e82886-4b50-4b06-aff1-205321a4f2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Tim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05658-8d59-4fb2-99fd-f83f3f109f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Time" ma:index="20" nillable="true" ma:displayName="Time" ma:format="DateOnly" ma:internalName="Time">
      <xsd:simpleType>
        <xsd:restriction base="dms:DateTim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4032f6f-8894-4f4b-9034-341f78c415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e82886-4b50-4b06-aff1-205321a4f2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e232003-133d-47d6-85b7-ecda04a34597}" ma:internalName="TaxCatchAll" ma:showField="CatchAllData" ma:web="c5e82886-4b50-4b06-aff1-205321a4f2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ime xmlns="19105658-8d59-4fb2-99fd-f83f3f109f22" xsi:nil="true"/>
    <TaxCatchAll xmlns="c5e82886-4b50-4b06-aff1-205321a4f258" xsi:nil="true"/>
    <lcf76f155ced4ddcb4097134ff3c332f xmlns="19105658-8d59-4fb2-99fd-f83f3f109f22">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FEE894-43EB-405E-AE93-B1501E9FC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05658-8d59-4fb2-99fd-f83f3f109f22"/>
    <ds:schemaRef ds:uri="c5e82886-4b50-4b06-aff1-205321a4f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AB4D66-CA16-487A-8A12-FFC34162DBCD}">
  <ds:schemaRefs>
    <ds:schemaRef ds:uri="http://schemas.openxmlformats.org/officeDocument/2006/bibliography"/>
  </ds:schemaRefs>
</ds:datastoreItem>
</file>

<file path=customXml/itemProps4.xml><?xml version="1.0" encoding="utf-8"?>
<ds:datastoreItem xmlns:ds="http://schemas.openxmlformats.org/officeDocument/2006/customXml" ds:itemID="{9EED6DE7-EB7B-4848-804D-873D4962D03A}">
  <ds:schemaRefs>
    <ds:schemaRef ds:uri="http://www.w3.org/XML/1998/namespace"/>
    <ds:schemaRef ds:uri="http://schemas.microsoft.com/office/2006/metadata/properties"/>
    <ds:schemaRef ds:uri="http://purl.org/dc/elements/1.1/"/>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c5e82886-4b50-4b06-aff1-205321a4f258"/>
    <ds:schemaRef ds:uri="19105658-8d59-4fb2-99fd-f83f3f109f22"/>
    <ds:schemaRef ds:uri="http://purl.org/dc/terms/"/>
  </ds:schemaRefs>
</ds:datastoreItem>
</file>

<file path=customXml/itemProps5.xml><?xml version="1.0" encoding="utf-8"?>
<ds:datastoreItem xmlns:ds="http://schemas.openxmlformats.org/officeDocument/2006/customXml" ds:itemID="{D25A9CBD-B321-4990-B20B-5623CFCDE1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3</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ary Bublitz</dc:creator>
  <cp:keywords/>
  <dc:description/>
  <cp:lastModifiedBy>info</cp:lastModifiedBy>
  <cp:revision>20</cp:revision>
  <cp:lastPrinted>2024-05-02T17:30:00Z</cp:lastPrinted>
  <dcterms:created xsi:type="dcterms:W3CDTF">2021-06-24T16:33:00Z</dcterms:created>
  <dcterms:modified xsi:type="dcterms:W3CDTF">2024-05-0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372E1CD94944AA741A6AD1C11217F</vt:lpwstr>
  </property>
  <property fmtid="{D5CDD505-2E9C-101B-9397-08002B2CF9AE}" pid="3" name="GrammarlyDocumentId">
    <vt:lpwstr>44c1a2119df419de1f93bd53dc0e1b269f6efd8604cae3e5cc978ddfef0eced6</vt:lpwstr>
  </property>
  <property fmtid="{D5CDD505-2E9C-101B-9397-08002B2CF9AE}" pid="4" name="MediaServiceImageTags">
    <vt:lpwstr/>
  </property>
</Properties>
</file>